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CD7A6" w14:textId="77777777" w:rsidR="001B2141" w:rsidRDefault="00CA36F6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EC5CF5" wp14:editId="62B6E264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952E41" w14:textId="77777777" w:rsidR="00E90CAB" w:rsidRDefault="00E90CAB" w:rsidP="00E90CAB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ЛЕТО     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             ДЛЯ СЕМЕЙ УЧЕНИКОВ 11-го КЛАССА</w:t>
                            </w:r>
                          </w:p>
                          <w:p w14:paraId="6F1C4090" w14:textId="77777777" w:rsidR="001B2141" w:rsidRPr="00E90CA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:rsidR="00E90CAB" w:rsidRDefault="00E90CAB" w:rsidP="00E90CAB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ЛЕТО     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          ДЛЯ СЕМЕЙ УЧЕНИКОВ 11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-го КЛАССА</w:t>
                      </w:r>
                    </w:p>
                    <w:p w:rsidR="001B2141" w:rsidRPr="00E90CA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uk-UA" w:eastAsia="uk-UA"/>
        </w:rPr>
        <w:drawing>
          <wp:anchor distT="0" distB="0" distL="114300" distR="114300" simplePos="0" relativeHeight="251676672" behindDoc="0" locked="0" layoutInCell="1" allowOverlap="1" wp14:anchorId="1D1809CC" wp14:editId="3E3C871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uk-UA" w:eastAsia="uk-UA"/>
        </w:rPr>
        <mc:AlternateContent>
          <mc:Choice Requires="wps">
            <w:drawing>
              <wp:inline distT="0" distB="0" distL="0" distR="0" wp14:anchorId="3316543E" wp14:editId="7AAAA9C8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78DBE8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D993BBC" w14:textId="77777777" w:rsidR="00E90CAB" w:rsidRDefault="00E90CAB" w:rsidP="00E90CAB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bCs/>
                                <w:sz w:val="44"/>
                                <w:szCs w:val="44"/>
                                <w:lang w:val="ru-RU"/>
                              </w:rPr>
                              <w:t>ШАБЛОН БЮЛЛЕТЕНЯ</w:t>
                            </w:r>
                          </w:p>
                          <w:p w14:paraId="6A9556DD" w14:textId="77777777" w:rsidR="00E90CAB" w:rsidRDefault="00E90CAB" w:rsidP="00E90CA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ru-RU" w:eastAsia="ja-JP"/>
                              </w:rPr>
                            </w:pPr>
                            <w:r>
                              <w:rPr>
                                <w:rFonts w:ascii="Myriad Pro" w:hAnsi="Myriad Pro"/>
                                <w:sz w:val="32"/>
                                <w:szCs w:val="32"/>
                                <w:lang w:val="ru-RU"/>
                              </w:rPr>
                              <w:t>Планирование учебы в старшей школе и дальше — новости и</w:t>
                            </w:r>
                            <w:r>
                              <w:rPr>
                                <w:rFonts w:ascii="Myriad Pro" w:hAnsi="Myriad Pro"/>
                                <w:sz w:val="36"/>
                                <w:szCs w:val="36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sz w:val="32"/>
                                <w:szCs w:val="36"/>
                                <w:lang w:val="ru-RU"/>
                              </w:rPr>
                              <w:t>информация</w:t>
                            </w:r>
                          </w:p>
                          <w:p w14:paraId="7E3245A2" w14:textId="77777777" w:rsidR="00E90CAB" w:rsidRPr="00BC7FD7" w:rsidRDefault="00E90CAB" w:rsidP="00E90CAB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69A64086" w14:textId="77777777" w:rsidR="009909CD" w:rsidRPr="00E90CAB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ru-RU"/>
                              </w:rPr>
                            </w:pPr>
                          </w:p>
                          <w:p w14:paraId="2A064B71" w14:textId="77777777" w:rsidR="001A6610" w:rsidRPr="00E90CAB" w:rsidRDefault="001A6610" w:rsidP="009909CD">
                            <w:pPr>
                              <w:rPr>
                                <w:rFonts w:ascii="Myriad Pro" w:hAnsi="Myriad Pro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E90CAB" w:rsidRDefault="00E90CAB" w:rsidP="00E90CAB">
                      <w:pPr>
                        <w:rPr>
                          <w:rFonts w:ascii="Myriad Pro" w:hAnsi="Myriad Pro"/>
                          <w:b/>
                          <w:sz w:val="4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bCs/>
                          <w:sz w:val="44"/>
                          <w:szCs w:val="44"/>
                          <w:lang w:val="ru-RU"/>
                        </w:rPr>
                        <w:t>ШАБЛОН БЮЛЛЕТЕНЯ</w:t>
                      </w:r>
                    </w:p>
                    <w:p w:rsidR="00E90CAB" w:rsidRDefault="00E90CAB" w:rsidP="00E90CAB">
                      <w:pPr>
                        <w:autoSpaceDE w:val="0"/>
                        <w:autoSpaceDN w:val="0"/>
                        <w:adjustRightInd w:val="0"/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ru-RU" w:eastAsia="ja-JP"/>
                        </w:rPr>
                      </w:pPr>
                      <w:r>
                        <w:rPr>
                          <w:rFonts w:ascii="Myriad Pro" w:hAnsi="Myriad Pro"/>
                          <w:sz w:val="32"/>
                          <w:szCs w:val="32"/>
                          <w:lang w:val="ru-RU"/>
                        </w:rPr>
                        <w:t>Планирование учебы в старшей школе и дальше — новости и</w:t>
                      </w:r>
                      <w:r>
                        <w:rPr>
                          <w:rFonts w:ascii="Myriad Pro" w:hAnsi="Myriad Pro"/>
                          <w:sz w:val="36"/>
                          <w:szCs w:val="36"/>
                          <w:lang w:val="ru-RU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sz w:val="32"/>
                          <w:szCs w:val="36"/>
                          <w:lang w:val="ru-RU"/>
                        </w:rPr>
                        <w:t>информация</w:t>
                      </w:r>
                    </w:p>
                    <w:p w:rsidR="00E90CAB" w:rsidRPr="00BC7FD7" w:rsidRDefault="00E90CAB" w:rsidP="00E90CAB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:rsidR="009909CD" w:rsidRPr="00E90CAB" w:rsidRDefault="009909CD" w:rsidP="009909CD">
                      <w:pPr>
                        <w:rPr>
                          <w:rFonts w:ascii="Myriad Pro" w:hAnsi="Myriad Pro"/>
                          <w:sz w:val="36"/>
                          <w:lang w:val="ru-RU"/>
                        </w:rPr>
                      </w:pPr>
                    </w:p>
                    <w:p w:rsidR="001A6610" w:rsidRPr="00E90CAB" w:rsidRDefault="001A6610" w:rsidP="009909CD">
                      <w:pPr>
                        <w:rPr>
                          <w:rFonts w:ascii="Myriad Pro" w:hAnsi="Myriad Pro"/>
                          <w:lang w:val="ru-RU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2A9B18D" w14:textId="77777777" w:rsidR="001B2141" w:rsidRDefault="009331C8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0406701" wp14:editId="41BC42E4">
                <wp:simplePos x="0" y="0"/>
                <wp:positionH relativeFrom="column">
                  <wp:posOffset>-9525</wp:posOffset>
                </wp:positionH>
                <wp:positionV relativeFrom="paragraph">
                  <wp:posOffset>296545</wp:posOffset>
                </wp:positionV>
                <wp:extent cx="5494020" cy="58102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5810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DEE18" w14:textId="77777777" w:rsidR="00E90CAB" w:rsidRPr="00E90CAB" w:rsidRDefault="003F1A7E" w:rsidP="001E7D8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Чем</w:t>
                            </w:r>
                            <w:r w:rsidR="001E7D84" w:rsidRPr="00E90CAB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  <w:r w:rsidR="00445317" w:rsidRPr="00E90CAB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ваш ребенок</w:t>
                            </w:r>
                            <w:r w:rsidR="00445317" w:rsidRPr="00E90CAB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должен заниматься</w:t>
                            </w:r>
                            <w:r w:rsidR="00445317" w:rsidRPr="00E90CAB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  <w:r w:rsidR="00445317" w:rsidRPr="00E90CAB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в течение</w:t>
                            </w:r>
                            <w:r w:rsidR="00445317" w:rsidRPr="00E90CAB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  <w:r w:rsidR="009F5C88" w:rsidRPr="00E90CAB"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 xml:space="preserve">лета </w:t>
                            </w:r>
                          </w:p>
                          <w:p w14:paraId="0953FA78" w14:textId="77777777" w:rsidR="001E7D84" w:rsidRPr="004853E6" w:rsidRDefault="003F1A7E" w:rsidP="00023135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Поощрите вашего подростка сделать насколько возможно большую часть</w:t>
                            </w:r>
                            <w:r w:rsidR="009F5C88" w:rsidRPr="00E90CAB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из с</w:t>
                            </w:r>
                            <w:r>
                              <w:rPr>
                                <w:sz w:val="22"/>
                                <w:szCs w:val="22"/>
                                <w:lang w:val="ru-RU"/>
                              </w:rPr>
                              <w:t>ледующих действий, чтобы</w:t>
                            </w:r>
                            <w:r w:rsidR="009F5C88" w:rsidRPr="00E90CAB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 ваш </w:t>
                            </w:r>
                            <w:r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  <w:lang w:val="ru-RU"/>
                              </w:rPr>
                              <w:t>процесс поступления в колледж прошел</w:t>
                            </w:r>
                            <w:r w:rsidR="001E7D84" w:rsidRPr="00E90CAB">
                              <w:rPr>
                                <w:rFonts w:ascii="Trebuchet MS" w:eastAsia="Times New Roman" w:hAnsi="Trebuchet MS" w:cs="Times New Roman"/>
                                <w:sz w:val="22"/>
                                <w:szCs w:val="22"/>
                                <w:lang w:val="ru-RU"/>
                              </w:rPr>
                              <w:t xml:space="preserve"> как можно более гладко.</w:t>
                            </w:r>
                          </w:p>
                          <w:p w14:paraId="75BC88DC" w14:textId="2A63C831" w:rsidR="00A10DD0" w:rsidRPr="00023135" w:rsidRDefault="003F1A7E" w:rsidP="00DF74A5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18"/>
                                <w:szCs w:val="20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Поразмышлять </w:t>
                            </w:r>
                            <w:r w:rsidR="001E7D84"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и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сделать наброски для эссе</w:t>
                            </w:r>
                            <w:r w:rsidR="001E7D84"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в колледж</w:t>
                            </w:r>
                            <w:r w:rsidR="001E7D84"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1E7D84"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 </w:t>
                            </w:r>
                            <w:r w:rsidR="009F5C88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Советы и </w:t>
                            </w:r>
                            <w:r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образцы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можно </w:t>
                            </w:r>
                            <w:r w:rsidR="009F5C88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увидеть на</w:t>
                            </w:r>
                            <w:r w:rsidR="009F5C88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  <w:proofErr w:type="spellStart"/>
                            <w:r w:rsidR="008D48FE" w:rsidRPr="00E90CAB">
                              <w:fldChar w:fldCharType="begin"/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  <w:lang w:val="ru-RU"/>
                              </w:rPr>
                              <w:instrText xml:space="preserve"> 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</w:rPr>
                              <w:instrText>HYPERLINK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  <w:lang w:val="ru-RU"/>
                              </w:rPr>
                              <w:instrText xml:space="preserve"> "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</w:rPr>
                              <w:instrText>https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  <w:lang w:val="ru-RU"/>
                              </w:rPr>
                              <w:instrText>://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</w:rPr>
                              <w:instrText>bigfuture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  <w:lang w:val="ru-RU"/>
                              </w:rPr>
                              <w:instrText>.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</w:rPr>
                              <w:instrText>collegeboard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  <w:lang w:val="ru-RU"/>
                              </w:rPr>
                              <w:instrText>.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</w:rPr>
                              <w:instrText>org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  <w:lang w:val="ru-RU"/>
                              </w:rPr>
                              <w:instrText>/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</w:rPr>
                              <w:instrText>get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  <w:lang w:val="ru-RU"/>
                              </w:rPr>
                              <w:instrText>-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</w:rPr>
                              <w:instrText>in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  <w:lang w:val="ru-RU"/>
                              </w:rPr>
                              <w:instrText>/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</w:rPr>
                              <w:instrText>essays</w:instrText>
                            </w:r>
                            <w:r w:rsidR="008D48FE" w:rsidRPr="00E90CAB">
                              <w:rPr>
                                <w:sz w:val="22"/>
                                <w:szCs w:val="24"/>
                                <w:lang w:val="ru-RU"/>
                              </w:rPr>
                              <w:instrText xml:space="preserve">" </w:instrText>
                            </w:r>
                            <w:r w:rsidR="008D48FE" w:rsidRPr="00E90CAB">
                              <w:fldChar w:fldCharType="separate"/>
                            </w:r>
                            <w:r w:rsidR="009F5C88" w:rsidRPr="00E90CAB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</w:rPr>
                              <w:t>BigFuture</w:t>
                            </w:r>
                            <w:proofErr w:type="spellEnd"/>
                            <w:r w:rsidR="008D48FE" w:rsidRPr="00E90CAB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</w:rPr>
                              <w:fldChar w:fldCharType="end"/>
                            </w:r>
                            <w:r w:rsidR="00A10DD0" w:rsidRPr="00E90CAB">
                              <w:rPr>
                                <w:rStyle w:val="Hyperlink"/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  <w:r w:rsidR="00A10DD0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или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посмотрите </w:t>
                            </w:r>
                            <w:r w:rsidR="00A10DD0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в</w:t>
                            </w:r>
                            <w:r w:rsidR="00A10DD0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  <w:r w:rsidR="00212C8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«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Кампания </w:t>
                            </w:r>
                            <w:r w:rsidR="00A953D9" w:rsidRPr="00E90CAB">
                              <w:rPr>
                                <w:sz w:val="22"/>
                                <w:szCs w:val="24"/>
                                <w:lang w:val="ru-RU"/>
                              </w:rPr>
                              <w:t>12-</w:t>
                            </w:r>
                            <w:r w:rsidRPr="003F1A7E">
                              <w:rPr>
                                <w:sz w:val="22"/>
                                <w:szCs w:val="24"/>
                                <w:lang w:val="ru-RU"/>
                              </w:rPr>
                              <w:t>го года</w:t>
                            </w:r>
                            <w:r w:rsidR="00212C81">
                              <w:rPr>
                                <w:sz w:val="22"/>
                                <w:szCs w:val="24"/>
                                <w:lang w:val="ru-RU"/>
                              </w:rPr>
                              <w:t>» Пособие Ученика 11-х/12-х Классов</w:t>
                            </w:r>
                            <w:r w:rsidR="00A10DD0" w:rsidRPr="00E90CAB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на</w:t>
                            </w:r>
                            <w:r w:rsidR="00A10DD0" w:rsidRPr="00E90CAB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hyperlink r:id="rId12" w:history="1">
                              <w:r w:rsidR="00023135" w:rsidRPr="00023135">
                                <w:rPr>
                                  <w:rStyle w:val="Hyperlink"/>
                                  <w:rFonts w:ascii="Trebuchet MS" w:hAnsi="Trebuchet MS"/>
                                  <w:sz w:val="22"/>
                                  <w:szCs w:val="22"/>
                                </w:rPr>
                                <w:t>https://gearup.wa.gov/students/apply-to-college</w:t>
                              </w:r>
                            </w:hyperlink>
                          </w:p>
                          <w:p w14:paraId="5CDB53C2" w14:textId="77777777" w:rsidR="001E7D84" w:rsidRPr="00E90CAB" w:rsidRDefault="00A2151C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Составить</w:t>
                            </w:r>
                            <w:r w:rsidR="001E7D84"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список качеств,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которые</w:t>
                            </w:r>
                            <w:r w:rsidR="001E7D84"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вы желаете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видеть </w:t>
                            </w:r>
                            <w:r w:rsidR="001E7D84"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в колледже. </w:t>
                            </w:r>
                            <w:r w:rsidR="001E7D84"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652932C9" w14:textId="77777777" w:rsidR="001E7D84" w:rsidRPr="00E90CAB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r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</w:rPr>
                              <w:t>Развивать свои личные интересы</w:t>
                            </w:r>
                            <w:r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788E25C7" w14:textId="77777777" w:rsidR="001E7D84" w:rsidRPr="00E90CAB" w:rsidRDefault="004F36C8" w:rsidP="004F36C8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Работа</w:t>
                            </w:r>
                            <w:r w:rsidR="004853E6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ть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над улучшением результатов ваших стандартизированных тестирований</w:t>
                            </w:r>
                            <w:r w:rsidR="001E7D84"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Если ваш результат не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попадает в школьной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50% диапазон, то, возможно, вы захотите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осенью 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повторить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тесты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SAT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и/или </w:t>
                            </w:r>
                            <w:r w:rsidRPr="004F36C8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ACT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004C3E8E" w14:textId="77777777" w:rsidR="001E7D84" w:rsidRPr="00E90CAB" w:rsidRDefault="004F36C8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Найти работу на лето</w:t>
                            </w:r>
                            <w:r w:rsidR="001E7D84"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Персональная ответственность - важ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ная черта, и ничто так не свидетельствует об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отве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тственности, как наличие работы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0808796C" w14:textId="77777777" w:rsidR="001E7D84" w:rsidRPr="00E90CAB" w:rsidRDefault="004F36C8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Взять летние классы</w:t>
                            </w:r>
                            <w:r w:rsidR="001E7D84"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 xml:space="preserve"> в местном </w:t>
                            </w:r>
                            <w:r w:rsidRPr="004F36C8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колледже/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университете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. Регистрация на летние курсы покажет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сотрудникам приемной комиссии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, что вы способны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быть академически успешным в их учебном заведении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4826E1AD" w14:textId="77777777" w:rsidR="001E7D84" w:rsidRPr="00E90CAB" w:rsidRDefault="000D7343" w:rsidP="000D7343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Практиковать навыки собеседования</w:t>
                            </w:r>
                            <w:r w:rsidR="001E7D84" w:rsidRPr="00E90CAB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Ес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ли вы стремитесь в топ 10 учебных заведений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, или если ваш 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GPA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и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результаты теста </w:t>
                            </w:r>
                            <w:r w:rsidRPr="000D7343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SAT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находятся на нижнем конце</w:t>
                            </w:r>
                            <w:r w:rsidR="00D56082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показателей абитуриентской среды вашей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школы мечты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, </w:t>
                            </w:r>
                            <w:r w:rsidR="00D56082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то собеседование для вас уже не вариант, а необходимость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16AC8FF8" w14:textId="77777777" w:rsidR="001E7D84" w:rsidRPr="003F1A7E" w:rsidRDefault="00D56082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Волонтерская деятельность</w:t>
                            </w:r>
                            <w:r w:rsidR="001E7D84" w:rsidRPr="003F1A7E"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 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К</w:t>
                            </w:r>
                            <w:r w:rsidR="001E7D84" w:rsidRPr="003F1A7E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онсультанты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приемной комиссии </w:t>
                            </w:r>
                            <w:r w:rsidR="001E7D84" w:rsidRPr="003F1A7E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ищут определенные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личностные</w:t>
                            </w:r>
                            <w:r w:rsidRPr="003F1A7E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1E7D84" w:rsidRPr="003F1A7E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черты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, сострадание из которых является одной</w:t>
                            </w:r>
                            <w:r w:rsidR="001E7D84" w:rsidRPr="003F1A7E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из наиболее важных.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 </w:t>
                            </w:r>
                          </w:p>
                          <w:p w14:paraId="751BD763" w14:textId="77777777" w:rsidR="001E7D84" w:rsidRPr="00E90CAB" w:rsidRDefault="00D56082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Посетить два или три колледжа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. Используйте эти летни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е поездки, чтобы выяснить, в какой колледж вы хотели бы поступать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</w:p>
                          <w:p w14:paraId="4822D6F1" w14:textId="77777777" w:rsidR="001E7D84" w:rsidRPr="00E90CAB" w:rsidRDefault="004853E6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 w:val="22"/>
                                <w:szCs w:val="24"/>
                                <w:lang w:val="ru-RU"/>
                              </w:rPr>
                              <w:t>Подумать о возможных карьерных направлениях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.</w:t>
                            </w:r>
                            <w:r w:rsidR="001E7D84" w:rsidRPr="00894704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1E7D84" w:rsidRPr="003F1A7E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Это не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является абсолютно необходимым</w:t>
                            </w:r>
                            <w:r w:rsidR="001E7D84" w:rsidRPr="003F1A7E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, поскольку большинство людей </w:t>
                            </w:r>
                            <w:r w:rsidRPr="003F1A7E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возрасте 17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лет </w:t>
                            </w:r>
                            <w:r w:rsidR="001E7D84" w:rsidRPr="003F1A7E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не имеют понятия, что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 они хотят делать всю оставшуюся жизнь</w:t>
                            </w:r>
                            <w:r w:rsidR="001E7D84" w:rsidRPr="003F1A7E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! 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Но, если вы никогда не думали об этом,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то потратить </w:t>
                            </w:r>
                            <w:r w:rsidR="001E7D84" w:rsidRPr="00E90CAB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 xml:space="preserve">некоторое время, </w:t>
                            </w:r>
                            <w: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ru-RU"/>
                              </w:rPr>
                              <w:t>чтобы подумать о карьерах, которые соответствовали бы вашим интересам, никому не повредит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4067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-.75pt;margin-top:23.35pt;width:432.6pt;height:457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" filled="f" stroked="f">
                <v:textbox>
                  <w:txbxContent>
                    <w:p w14:paraId="796DEE18" w14:textId="77777777" w:rsidR="00E90CAB" w:rsidRPr="00E90CAB" w:rsidRDefault="003F1A7E" w:rsidP="001E7D84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Чем</w:t>
                      </w:r>
                      <w:r w:rsidR="001E7D84" w:rsidRPr="00E90CAB"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  <w:r w:rsidR="00445317" w:rsidRPr="00E90CAB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ваш ребенок</w:t>
                      </w:r>
                      <w:r w:rsidR="00445317" w:rsidRPr="00E90CAB"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должен заниматься</w:t>
                      </w:r>
                      <w:r w:rsidR="00445317" w:rsidRPr="00E90CAB"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  <w:r w:rsidR="00445317" w:rsidRPr="00E90CAB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в течение</w:t>
                      </w:r>
                      <w:r w:rsidR="00445317" w:rsidRPr="00E90CAB"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  <w:r w:rsidR="009F5C88" w:rsidRPr="00E90CAB"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 xml:space="preserve">лета </w:t>
                      </w:r>
                    </w:p>
                    <w:p w14:paraId="0953FA78" w14:textId="77777777" w:rsidR="001E7D84" w:rsidRPr="004853E6" w:rsidRDefault="003F1A7E" w:rsidP="00023135">
                      <w:pPr>
                        <w:pStyle w:val="NoSpacing"/>
                        <w:rPr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sz w:val="22"/>
                          <w:szCs w:val="22"/>
                          <w:lang w:val="ru-RU"/>
                        </w:rPr>
                        <w:t>Поощрите вашего подростка сделать насколько возможно большую часть</w:t>
                      </w:r>
                      <w:r w:rsidR="009F5C88" w:rsidRPr="00E90CAB">
                        <w:rPr>
                          <w:sz w:val="22"/>
                          <w:szCs w:val="22"/>
                          <w:lang w:val="ru-RU"/>
                        </w:rPr>
                        <w:t xml:space="preserve"> из с</w:t>
                      </w:r>
                      <w:r>
                        <w:rPr>
                          <w:sz w:val="22"/>
                          <w:szCs w:val="22"/>
                          <w:lang w:val="ru-RU"/>
                        </w:rPr>
                        <w:t>ледующих действий, чтобы</w:t>
                      </w:r>
                      <w:r w:rsidR="009F5C88" w:rsidRPr="00E90CAB">
                        <w:rPr>
                          <w:sz w:val="22"/>
                          <w:szCs w:val="22"/>
                          <w:lang w:val="ru-RU"/>
                        </w:rPr>
                        <w:t xml:space="preserve"> ваш </w:t>
                      </w:r>
                      <w:r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  <w:lang w:val="ru-RU"/>
                        </w:rPr>
                        <w:t>процесс поступления в колледж прошел</w:t>
                      </w:r>
                      <w:r w:rsidR="001E7D84" w:rsidRPr="00E90CAB">
                        <w:rPr>
                          <w:rFonts w:ascii="Trebuchet MS" w:eastAsia="Times New Roman" w:hAnsi="Trebuchet MS" w:cs="Times New Roman"/>
                          <w:sz w:val="22"/>
                          <w:szCs w:val="22"/>
                          <w:lang w:val="ru-RU"/>
                        </w:rPr>
                        <w:t xml:space="preserve"> как можно более гладко.</w:t>
                      </w:r>
                    </w:p>
                    <w:p w14:paraId="75BC88DC" w14:textId="2A63C831" w:rsidR="00A10DD0" w:rsidRPr="00023135" w:rsidRDefault="003F1A7E" w:rsidP="00DF74A5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18"/>
                          <w:szCs w:val="20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 xml:space="preserve">Поразмышлять </w:t>
                      </w:r>
                      <w:r w:rsidR="001E7D84"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 xml:space="preserve">и </w:t>
                      </w: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сделать наброски для эссе</w:t>
                      </w:r>
                      <w:r w:rsidR="001E7D84"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в колледж</w:t>
                      </w:r>
                      <w:r w:rsidR="001E7D84"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1E7D84"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 </w:t>
                      </w:r>
                      <w:r w:rsidR="009F5C88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Советы и </w:t>
                      </w:r>
                      <w:r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образцы 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можно </w:t>
                      </w:r>
                      <w:r w:rsidR="009F5C88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увидеть на</w:t>
                      </w:r>
                      <w:r w:rsidR="009F5C88"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  <w:proofErr w:type="spellStart"/>
                      <w:r w:rsidR="008D48FE" w:rsidRPr="00E90CAB">
                        <w:fldChar w:fldCharType="begin"/>
                      </w:r>
                      <w:r w:rsidR="008D48FE" w:rsidRPr="00E90CAB">
                        <w:rPr>
                          <w:sz w:val="22"/>
                          <w:szCs w:val="24"/>
                          <w:lang w:val="ru-RU"/>
                        </w:rPr>
                        <w:instrText xml:space="preserve"> </w:instrText>
                      </w:r>
                      <w:r w:rsidR="008D48FE" w:rsidRPr="00E90CAB">
                        <w:rPr>
                          <w:sz w:val="22"/>
                          <w:szCs w:val="24"/>
                        </w:rPr>
                        <w:instrText>HYPERLINK</w:instrText>
                      </w:r>
                      <w:r w:rsidR="008D48FE" w:rsidRPr="00E90CAB">
                        <w:rPr>
                          <w:sz w:val="22"/>
                          <w:szCs w:val="24"/>
                          <w:lang w:val="ru-RU"/>
                        </w:rPr>
                        <w:instrText xml:space="preserve"> "</w:instrText>
                      </w:r>
                      <w:r w:rsidR="008D48FE" w:rsidRPr="00E90CAB">
                        <w:rPr>
                          <w:sz w:val="22"/>
                          <w:szCs w:val="24"/>
                        </w:rPr>
                        <w:instrText>https</w:instrText>
                      </w:r>
                      <w:r w:rsidR="008D48FE" w:rsidRPr="00E90CAB">
                        <w:rPr>
                          <w:sz w:val="22"/>
                          <w:szCs w:val="24"/>
                          <w:lang w:val="ru-RU"/>
                        </w:rPr>
                        <w:instrText>://</w:instrText>
                      </w:r>
                      <w:r w:rsidR="008D48FE" w:rsidRPr="00E90CAB">
                        <w:rPr>
                          <w:sz w:val="22"/>
                          <w:szCs w:val="24"/>
                        </w:rPr>
                        <w:instrText>bigfuture</w:instrText>
                      </w:r>
                      <w:r w:rsidR="008D48FE" w:rsidRPr="00E90CAB">
                        <w:rPr>
                          <w:sz w:val="22"/>
                          <w:szCs w:val="24"/>
                          <w:lang w:val="ru-RU"/>
                        </w:rPr>
                        <w:instrText>.</w:instrText>
                      </w:r>
                      <w:r w:rsidR="008D48FE" w:rsidRPr="00E90CAB">
                        <w:rPr>
                          <w:sz w:val="22"/>
                          <w:szCs w:val="24"/>
                        </w:rPr>
                        <w:instrText>collegeboard</w:instrText>
                      </w:r>
                      <w:r w:rsidR="008D48FE" w:rsidRPr="00E90CAB">
                        <w:rPr>
                          <w:sz w:val="22"/>
                          <w:szCs w:val="24"/>
                          <w:lang w:val="ru-RU"/>
                        </w:rPr>
                        <w:instrText>.</w:instrText>
                      </w:r>
                      <w:r w:rsidR="008D48FE" w:rsidRPr="00E90CAB">
                        <w:rPr>
                          <w:sz w:val="22"/>
                          <w:szCs w:val="24"/>
                        </w:rPr>
                        <w:instrText>org</w:instrText>
                      </w:r>
                      <w:r w:rsidR="008D48FE" w:rsidRPr="00E90CAB">
                        <w:rPr>
                          <w:sz w:val="22"/>
                          <w:szCs w:val="24"/>
                          <w:lang w:val="ru-RU"/>
                        </w:rPr>
                        <w:instrText>/</w:instrText>
                      </w:r>
                      <w:r w:rsidR="008D48FE" w:rsidRPr="00E90CAB">
                        <w:rPr>
                          <w:sz w:val="22"/>
                          <w:szCs w:val="24"/>
                        </w:rPr>
                        <w:instrText>get</w:instrText>
                      </w:r>
                      <w:r w:rsidR="008D48FE" w:rsidRPr="00E90CAB">
                        <w:rPr>
                          <w:sz w:val="22"/>
                          <w:szCs w:val="24"/>
                          <w:lang w:val="ru-RU"/>
                        </w:rPr>
                        <w:instrText>-</w:instrText>
                      </w:r>
                      <w:r w:rsidR="008D48FE" w:rsidRPr="00E90CAB">
                        <w:rPr>
                          <w:sz w:val="22"/>
                          <w:szCs w:val="24"/>
                        </w:rPr>
                        <w:instrText>in</w:instrText>
                      </w:r>
                      <w:r w:rsidR="008D48FE" w:rsidRPr="00E90CAB">
                        <w:rPr>
                          <w:sz w:val="22"/>
                          <w:szCs w:val="24"/>
                          <w:lang w:val="ru-RU"/>
                        </w:rPr>
                        <w:instrText>/</w:instrText>
                      </w:r>
                      <w:r w:rsidR="008D48FE" w:rsidRPr="00E90CAB">
                        <w:rPr>
                          <w:sz w:val="22"/>
                          <w:szCs w:val="24"/>
                        </w:rPr>
                        <w:instrText>essays</w:instrText>
                      </w:r>
                      <w:r w:rsidR="008D48FE" w:rsidRPr="00E90CAB">
                        <w:rPr>
                          <w:sz w:val="22"/>
                          <w:szCs w:val="24"/>
                          <w:lang w:val="ru-RU"/>
                        </w:rPr>
                        <w:instrText xml:space="preserve">" </w:instrText>
                      </w:r>
                      <w:r w:rsidR="008D48FE" w:rsidRPr="00E90CAB">
                        <w:fldChar w:fldCharType="separate"/>
                      </w:r>
                      <w:r w:rsidR="009F5C88" w:rsidRPr="00E90CAB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</w:rPr>
                        <w:t>BigFuture</w:t>
                      </w:r>
                      <w:proofErr w:type="spellEnd"/>
                      <w:r w:rsidR="008D48FE" w:rsidRPr="00E90CAB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</w:rPr>
                        <w:fldChar w:fldCharType="end"/>
                      </w:r>
                      <w:r w:rsidR="00A10DD0" w:rsidRPr="00E90CAB">
                        <w:rPr>
                          <w:rStyle w:val="Hyperlink"/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  <w:r w:rsidR="00A10DD0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или 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посмотрите </w:t>
                      </w:r>
                      <w:r w:rsidR="00A10DD0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в</w:t>
                      </w:r>
                      <w:r w:rsidR="00A10DD0"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  <w:r w:rsidR="00212C81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«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Кампания </w:t>
                      </w:r>
                      <w:r w:rsidR="00A953D9" w:rsidRPr="00E90CAB">
                        <w:rPr>
                          <w:sz w:val="22"/>
                          <w:szCs w:val="24"/>
                          <w:lang w:val="ru-RU"/>
                        </w:rPr>
                        <w:t>12-</w:t>
                      </w:r>
                      <w:r w:rsidRPr="003F1A7E">
                        <w:rPr>
                          <w:sz w:val="22"/>
                          <w:szCs w:val="24"/>
                          <w:lang w:val="ru-RU"/>
                        </w:rPr>
                        <w:t>го года</w:t>
                      </w:r>
                      <w:r w:rsidR="00212C81">
                        <w:rPr>
                          <w:sz w:val="22"/>
                          <w:szCs w:val="24"/>
                          <w:lang w:val="ru-RU"/>
                        </w:rPr>
                        <w:t>» Пособие Ученика 11-х/12-х Классов</w:t>
                      </w:r>
                      <w:r w:rsidR="00A10DD0" w:rsidRPr="00E90CAB">
                        <w:rPr>
                          <w:sz w:val="22"/>
                          <w:szCs w:val="24"/>
                          <w:lang w:val="ru-RU"/>
                        </w:rPr>
                        <w:t xml:space="preserve"> на</w:t>
                      </w:r>
                      <w:r w:rsidR="00A10DD0" w:rsidRPr="00E90CAB">
                        <w:rPr>
                          <w:sz w:val="22"/>
                          <w:szCs w:val="24"/>
                        </w:rPr>
                        <w:t> </w:t>
                      </w:r>
                      <w:hyperlink r:id="rId13" w:history="1">
                        <w:r w:rsidR="00023135" w:rsidRPr="00023135">
                          <w:rPr>
                            <w:rStyle w:val="Hyperlink"/>
                            <w:rFonts w:ascii="Trebuchet MS" w:hAnsi="Trebuchet MS"/>
                            <w:sz w:val="22"/>
                            <w:szCs w:val="22"/>
                          </w:rPr>
                          <w:t>https://gearup.wa.gov/students/apply-to-college</w:t>
                        </w:r>
                      </w:hyperlink>
                    </w:p>
                    <w:p w14:paraId="5CDB53C2" w14:textId="77777777" w:rsidR="001E7D84" w:rsidRPr="00E90CAB" w:rsidRDefault="00A2151C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Составить</w:t>
                      </w:r>
                      <w:r w:rsidR="001E7D84"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список качеств,</w:t>
                      </w: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 xml:space="preserve"> которые</w:t>
                      </w:r>
                      <w:r w:rsidR="001E7D84"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 xml:space="preserve"> вы желаете </w:t>
                      </w: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 xml:space="preserve">видеть </w:t>
                      </w:r>
                      <w:r w:rsidR="001E7D84"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 xml:space="preserve">в колледже. </w:t>
                      </w:r>
                      <w:r w:rsidR="001E7D84"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 </w:t>
                      </w:r>
                    </w:p>
                    <w:p w14:paraId="652932C9" w14:textId="77777777" w:rsidR="001E7D84" w:rsidRPr="00E90CAB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r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</w:rPr>
                        <w:t>Развивать свои личные интересы</w:t>
                      </w:r>
                      <w:r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.</w:t>
                      </w:r>
                    </w:p>
                    <w:p w14:paraId="788E25C7" w14:textId="77777777" w:rsidR="001E7D84" w:rsidRPr="00E90CAB" w:rsidRDefault="004F36C8" w:rsidP="004F36C8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Работа</w:t>
                      </w:r>
                      <w:r w:rsidR="004853E6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ть</w:t>
                      </w: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 xml:space="preserve"> над улучшением результатов ваших стандартизированных тестирований</w:t>
                      </w:r>
                      <w:r w:rsidR="001E7D84"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Если ваш результат не 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попадает в школьной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50% диапазон, то, возможно, вы захотите 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осенью 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повторить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тесты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SAT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и/или </w:t>
                      </w:r>
                      <w:r w:rsidRPr="004F36C8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ACT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</w:p>
                    <w:p w14:paraId="004C3E8E" w14:textId="77777777" w:rsidR="001E7D84" w:rsidRPr="00E90CAB" w:rsidRDefault="004F36C8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Найти работу на лето</w:t>
                      </w:r>
                      <w:r w:rsidR="001E7D84"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Персональная ответственность - важ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ная черта, и ничто так не свидетельствует об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отве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тственности, как наличие работы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0808796C" w14:textId="77777777" w:rsidR="001E7D84" w:rsidRPr="00E90CAB" w:rsidRDefault="004F36C8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Взять летние классы</w:t>
                      </w:r>
                      <w:r w:rsidR="001E7D84"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 xml:space="preserve"> в местном </w:t>
                      </w:r>
                      <w:r w:rsidRPr="004F36C8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колледже/</w:t>
                      </w: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университете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. Регистрация на летние курсы покажет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сотрудникам приемной комиссии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, что вы способны 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быть академически успешным в их учебном заведении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</w:p>
                    <w:p w14:paraId="4826E1AD" w14:textId="77777777" w:rsidR="001E7D84" w:rsidRPr="00E90CAB" w:rsidRDefault="000D7343" w:rsidP="000D7343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Практиковать навыки собеседования</w:t>
                      </w:r>
                      <w:r w:rsidR="001E7D84" w:rsidRPr="00E90CAB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Ес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ли вы стремитесь в топ 10 учебных заведений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, или если ваш 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GPA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и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результаты теста </w:t>
                      </w:r>
                      <w:r w:rsidRPr="000D7343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SAT 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находятся на нижнем конце</w:t>
                      </w:r>
                      <w:r w:rsidR="00D56082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показателей абитуриентской среды вашей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школы мечты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, </w:t>
                      </w:r>
                      <w:r w:rsidR="00D56082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то собеседование для вас уже не вариант, а необходимость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</w:p>
                    <w:p w14:paraId="16AC8FF8" w14:textId="77777777" w:rsidR="001E7D84" w:rsidRPr="003F1A7E" w:rsidRDefault="00D56082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Волонтерская деятельность</w:t>
                      </w:r>
                      <w:r w:rsidR="001E7D84" w:rsidRPr="003F1A7E"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  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К</w:t>
                      </w:r>
                      <w:r w:rsidR="001E7D84" w:rsidRPr="003F1A7E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онсультанты 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приемной комиссии </w:t>
                      </w:r>
                      <w:r w:rsidR="001E7D84" w:rsidRPr="003F1A7E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ищут определенные 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личностные</w:t>
                      </w:r>
                      <w:r w:rsidRPr="003F1A7E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1E7D84" w:rsidRPr="003F1A7E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черты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, сострадание из которых является одной</w:t>
                      </w:r>
                      <w:r w:rsidR="001E7D84" w:rsidRPr="003F1A7E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из наиболее важных.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</w:rPr>
                        <w:t> </w:t>
                      </w:r>
                    </w:p>
                    <w:p w14:paraId="751BD763" w14:textId="77777777" w:rsidR="001E7D84" w:rsidRPr="00E90CAB" w:rsidRDefault="00D56082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Посетить два или три колледжа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. Используйте эти летни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е поездки, чтобы выяснить, в какой колледж вы хотели бы поступать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.</w:t>
                      </w:r>
                    </w:p>
                    <w:p w14:paraId="4822D6F1" w14:textId="77777777" w:rsidR="001E7D84" w:rsidRPr="00E90CAB" w:rsidRDefault="004853E6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 w:val="22"/>
                          <w:szCs w:val="24"/>
                          <w:lang w:val="ru-RU"/>
                        </w:rPr>
                        <w:t>Подумать о возможных карьерных направлениях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.</w:t>
                      </w:r>
                      <w:r w:rsidR="001E7D84" w:rsidRPr="00894704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1E7D84" w:rsidRPr="003F1A7E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Это не 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является абсолютно необходимым</w:t>
                      </w:r>
                      <w:r w:rsidR="001E7D84" w:rsidRPr="003F1A7E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, поскольку большинство людей </w:t>
                      </w:r>
                      <w:r w:rsidRPr="003F1A7E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возрасте 17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лет </w:t>
                      </w:r>
                      <w:r w:rsidR="001E7D84" w:rsidRPr="003F1A7E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не имеют понятия, что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 они хотят делать всю оставшуюся жизнь</w:t>
                      </w:r>
                      <w:r w:rsidR="001E7D84" w:rsidRPr="003F1A7E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! 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Но, если вы никогда не думали об этом, 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то потратить </w:t>
                      </w:r>
                      <w:r w:rsidR="001E7D84" w:rsidRPr="00E90CAB"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 xml:space="preserve">некоторое время, </w:t>
                      </w:r>
                      <w:r>
                        <w:rPr>
                          <w:rFonts w:ascii="Trebuchet MS" w:hAnsi="Trebuchet MS"/>
                          <w:sz w:val="22"/>
                          <w:szCs w:val="24"/>
                          <w:lang w:val="ru-RU"/>
                        </w:rPr>
                        <w:t>чтобы подумать о карьерах, которые соответствовали бы вашим интересам, никому не повредит.</w:t>
                      </w:r>
                    </w:p>
                  </w:txbxContent>
                </v:textbox>
              </v:shape>
            </w:pict>
          </mc:Fallback>
        </mc:AlternateContent>
      </w:r>
      <w:r w:rsidR="004853E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E5F0124" wp14:editId="4DBBA1E9">
                <wp:simplePos x="0" y="0"/>
                <wp:positionH relativeFrom="margin">
                  <wp:posOffset>0</wp:posOffset>
                </wp:positionH>
                <wp:positionV relativeFrom="paragraph">
                  <wp:posOffset>6085205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23C0C6" w14:textId="77777777" w:rsidR="00CA36F6" w:rsidRPr="006C566E" w:rsidRDefault="00E90CAB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944DBE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З</w:t>
                            </w:r>
                            <w:r w:rsidR="00CA36F6" w:rsidRPr="00944DBE">
                              <w:rPr>
                                <w:rFonts w:ascii="Myriad Pro" w:hAnsi="Myriad Pro"/>
                                <w:b/>
                                <w:sz w:val="32"/>
                                <w:lang w:val="ru-RU"/>
                              </w:rPr>
                              <w:t>наете ли вы</w:t>
                            </w:r>
                            <w:r w:rsidR="00CA36F6" w:rsidRPr="006C566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B2F166" id="Text Box 8" o:spid="_x0000_s1029" type="#_x0000_t202" style="position:absolute;margin-left:0;margin-top:479.1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" fillcolor="#c59dc3 [1945]" stroked="f" strokeweight=".5pt">
                <v:textbox>
                  <w:txbxContent>
                    <w:p w:rsidR="00CA36F6" w:rsidRPr="006C566E" w:rsidRDefault="00E90CAB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944DBE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З</w:t>
                      </w:r>
                      <w:r w:rsidR="00CA36F6" w:rsidRPr="00944DBE">
                        <w:rPr>
                          <w:rFonts w:ascii="Myriad Pro" w:hAnsi="Myriad Pro"/>
                          <w:b/>
                          <w:sz w:val="32"/>
                          <w:lang w:val="ru-RU"/>
                        </w:rPr>
                        <w:t>наете ли вы</w:t>
                      </w:r>
                      <w:r w:rsidR="00CA36F6" w:rsidRPr="006C566E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853E6" w:rsidRPr="00A23FB7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3F4DC6" wp14:editId="41976E82">
                <wp:simplePos x="0" y="0"/>
                <wp:positionH relativeFrom="margin">
                  <wp:posOffset>0</wp:posOffset>
                </wp:positionH>
                <wp:positionV relativeFrom="paragraph">
                  <wp:posOffset>6449695</wp:posOffset>
                </wp:positionV>
                <wp:extent cx="7306945" cy="17526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75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295CDB" w14:textId="2E72A52D" w:rsidR="00256898" w:rsidRPr="00150CB1" w:rsidRDefault="00AC643F" w:rsidP="004853E6">
                            <w:pPr>
                              <w:pStyle w:val="NoSpacing"/>
                              <w:spacing w:after="240"/>
                              <w:rPr>
                                <w:sz w:val="22"/>
                                <w:szCs w:val="24"/>
                                <w:lang w:val="ru-RU"/>
                              </w:rPr>
                            </w:pPr>
                            <w:r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Штат Вашингтон позволяет </w:t>
                            </w:r>
                            <w:r w:rsidR="00894704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незарегистрированным студентам подавать заявку на</w:t>
                            </w:r>
                            <w:r w:rsidRPr="00150CB1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894704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получение штатной</w:t>
                            </w:r>
                            <w:r w:rsidR="00256898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финансовой помощи,</w:t>
                            </w:r>
                            <w:r w:rsidR="00256898" w:rsidRPr="00150CB1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894704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такой</w:t>
                            </w:r>
                            <w:r w:rsidR="00256898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, как</w:t>
                            </w:r>
                            <w:r w:rsidR="00256898" w:rsidRPr="00150CB1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894704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Штатный Грант для Малообеспеченных</w:t>
                            </w:r>
                            <w:r w:rsidR="00256898" w:rsidRPr="00150CB1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894704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(</w:t>
                            </w:r>
                            <w:r w:rsidR="00023135">
                              <w:rPr>
                                <w:bCs/>
                                <w:sz w:val="22"/>
                                <w:szCs w:val="24"/>
                              </w:rPr>
                              <w:t>WA College</w:t>
                            </w:r>
                            <w:r w:rsidR="00256898" w:rsidRPr="00150CB1">
                              <w:rPr>
                                <w:bCs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256898" w:rsidRPr="00150CB1">
                              <w:rPr>
                                <w:bCs/>
                                <w:sz w:val="22"/>
                                <w:szCs w:val="24"/>
                              </w:rPr>
                              <w:t>Grant</w:t>
                            </w:r>
                            <w:r w:rsidR="00894704" w:rsidRPr="00150CB1">
                              <w:rPr>
                                <w:bCs/>
                                <w:sz w:val="22"/>
                                <w:szCs w:val="24"/>
                                <w:lang w:val="ru-RU"/>
                              </w:rPr>
                              <w:t>) или Стипендия «Связь с Колледжем»</w:t>
                            </w:r>
                            <w:r w:rsidR="00256898" w:rsidRPr="00150CB1">
                              <w:rPr>
                                <w:bCs/>
                                <w:sz w:val="22"/>
                                <w:szCs w:val="24"/>
                                <w:lang w:val="ru-RU"/>
                              </w:rPr>
                              <w:t xml:space="preserve"> (</w:t>
                            </w:r>
                            <w:r w:rsidR="00256898" w:rsidRPr="00150CB1">
                              <w:rPr>
                                <w:bCs/>
                                <w:sz w:val="22"/>
                                <w:szCs w:val="24"/>
                              </w:rPr>
                              <w:t>College</w:t>
                            </w:r>
                            <w:r w:rsidR="00256898" w:rsidRPr="00150CB1">
                              <w:rPr>
                                <w:bCs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256898" w:rsidRPr="00150CB1">
                              <w:rPr>
                                <w:bCs/>
                                <w:sz w:val="22"/>
                                <w:szCs w:val="24"/>
                              </w:rPr>
                              <w:t>Bound</w:t>
                            </w:r>
                            <w:r w:rsidR="00256898" w:rsidRPr="00150CB1">
                              <w:rPr>
                                <w:bCs/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256898" w:rsidRPr="00150CB1">
                              <w:rPr>
                                <w:bCs/>
                                <w:sz w:val="22"/>
                                <w:szCs w:val="24"/>
                              </w:rPr>
                              <w:t>Scholarship</w:t>
                            </w:r>
                            <w:r w:rsidR="00894704" w:rsidRPr="00150CB1">
                              <w:rPr>
                                <w:bCs/>
                                <w:sz w:val="22"/>
                                <w:szCs w:val="24"/>
                                <w:lang w:val="ru-RU"/>
                              </w:rPr>
                              <w:t>)</w:t>
                            </w:r>
                            <w:r w:rsidR="00256898" w:rsidRPr="00150CB1">
                              <w:rPr>
                                <w:bCs/>
                                <w:sz w:val="22"/>
                                <w:szCs w:val="24"/>
                                <w:lang w:val="ru-RU"/>
                              </w:rPr>
                              <w:t>,</w:t>
                            </w:r>
                            <w:r w:rsidR="00256898" w:rsidRPr="00150CB1">
                              <w:rPr>
                                <w:bCs/>
                                <w:sz w:val="22"/>
                                <w:szCs w:val="24"/>
                              </w:rPr>
                              <w:t> </w:t>
                            </w:r>
                            <w:r w:rsidR="00256898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если они отвечают требованиям</w:t>
                            </w:r>
                            <w:r w:rsidR="00894704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по соответствию. </w:t>
                            </w:r>
                            <w:r w:rsidR="00944DBE">
                              <w:rPr>
                                <w:sz w:val="22"/>
                                <w:szCs w:val="24"/>
                                <w:lang w:val="ru-RU"/>
                              </w:rPr>
                              <w:t>Т</w:t>
                            </w:r>
                            <w:r w:rsidR="00944DBE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акже </w:t>
                            </w:r>
                            <w:r w:rsidR="00944DBE">
                              <w:rPr>
                                <w:sz w:val="22"/>
                                <w:szCs w:val="24"/>
                                <w:lang w:val="ru-RU"/>
                              </w:rPr>
                              <w:t>н</w:t>
                            </w:r>
                            <w:r w:rsidR="00894704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езарегистрированным студентам</w:t>
                            </w:r>
                            <w:r w:rsidR="00256898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или </w:t>
                            </w:r>
                            <w:r w:rsidR="00894704" w:rsidRPr="00150CB1">
                              <w:rPr>
                                <w:sz w:val="22"/>
                                <w:szCs w:val="24"/>
                              </w:rPr>
                              <w:t>DREAM</w:t>
                            </w:r>
                            <w:r w:rsidR="00894704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-ерам</w:t>
                            </w:r>
                            <w:r w:rsidR="00944DBE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(подпадающим под</w:t>
                            </w:r>
                            <w:r w:rsidR="00944DBE" w:rsidRPr="00944DBE">
                              <w:rPr>
                                <w:lang w:val="ru-RU"/>
                              </w:rPr>
                              <w:t xml:space="preserve"> </w:t>
                            </w:r>
                            <w:r w:rsidR="00944DBE" w:rsidRPr="00944DBE">
                              <w:rPr>
                                <w:sz w:val="22"/>
                                <w:szCs w:val="24"/>
                                <w:lang w:val="ru-RU"/>
                              </w:rPr>
                              <w:t>государственный акт DREAM</w:t>
                            </w:r>
                            <w:r w:rsidR="00944DBE">
                              <w:rPr>
                                <w:sz w:val="22"/>
                                <w:szCs w:val="24"/>
                                <w:lang w:val="ru-RU"/>
                              </w:rPr>
                              <w:t>),</w:t>
                            </w:r>
                            <w:r w:rsidR="00894704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150CB1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если они идут в колледж или университет в этом штате, </w:t>
                            </w:r>
                            <w:r w:rsidR="00256898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разрешается</w:t>
                            </w:r>
                            <w:r w:rsidR="00256898" w:rsidRPr="00150CB1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256898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платить</w:t>
                            </w:r>
                            <w:r w:rsidR="00256898" w:rsidRPr="00150CB1">
                              <w:rPr>
                                <w:sz w:val="22"/>
                                <w:szCs w:val="24"/>
                              </w:rPr>
                              <w:t> </w:t>
                            </w:r>
                            <w:r w:rsidR="00894704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такую</w:t>
                            </w:r>
                            <w:r w:rsidR="00150CB1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же</w:t>
                            </w:r>
                            <w:r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стоимость обучения, </w:t>
                            </w:r>
                            <w:r w:rsidR="00150CB1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какую платят резиденты.</w:t>
                            </w:r>
                            <w:r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150CB1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Вы можете </w:t>
                            </w:r>
                            <w:r w:rsidR="009331C8">
                              <w:rPr>
                                <w:sz w:val="22"/>
                                <w:szCs w:val="24"/>
                                <w:lang w:val="ru-RU"/>
                              </w:rPr>
                              <w:t>у</w:t>
                            </w:r>
                            <w:r w:rsidR="00150CB1"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>слышать об этом от сотрудников колледжа или школьного советника, упоминаемое как «HB 1079».</w:t>
                            </w:r>
                          </w:p>
                          <w:p w14:paraId="6A859678" w14:textId="77777777" w:rsidR="00023135" w:rsidRPr="00023135" w:rsidRDefault="00256898" w:rsidP="00023135">
                            <w:pPr>
                              <w:pStyle w:val="NoSpacing"/>
                              <w:rPr>
                                <w:b/>
                                <w:sz w:val="28"/>
                                <w:szCs w:val="28"/>
                                <w:lang w:val="ru-RU"/>
                              </w:rPr>
                            </w:pPr>
                            <w:r w:rsidRPr="00150CB1">
                              <w:rPr>
                                <w:sz w:val="22"/>
                                <w:szCs w:val="24"/>
                                <w:lang w:val="ru-RU"/>
                              </w:rPr>
                              <w:t xml:space="preserve">Для получения дополнительной информации, перейдите по </w:t>
                            </w:r>
                            <w:r w:rsidRPr="003F1A7E">
                              <w:rPr>
                                <w:sz w:val="24"/>
                                <w:szCs w:val="24"/>
                                <w:lang w:val="ru-RU"/>
                              </w:rPr>
                              <w:t>ссылке</w:t>
                            </w:r>
                            <w:r w:rsidR="009331C8">
                              <w:rPr>
                                <w:sz w:val="22"/>
                                <w:szCs w:val="22"/>
                                <w:lang w:val="ru-RU"/>
                              </w:rPr>
                              <w:t>:</w:t>
                            </w:r>
                            <w:r w:rsidRPr="00944DBE">
                              <w:rPr>
                                <w:sz w:val="22"/>
                                <w:szCs w:val="22"/>
                              </w:rPr>
                              <w:t> </w:t>
                            </w:r>
                            <w:hyperlink r:id="rId14" w:history="1">
                              <w:r w:rsidR="00023135" w:rsidRPr="00BF7B9C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</w:t>
                              </w:r>
                              <w:r w:rsidR="00023135" w:rsidRPr="00023135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://</w:t>
                              </w:r>
                              <w:proofErr w:type="spellStart"/>
                              <w:r w:rsidR="00023135" w:rsidRPr="00BF7B9C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sac</w:t>
                              </w:r>
                              <w:proofErr w:type="spellEnd"/>
                              <w:r w:rsidR="00023135" w:rsidRPr="00023135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proofErr w:type="spellStart"/>
                              <w:r w:rsidR="00023135" w:rsidRPr="00BF7B9C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a</w:t>
                              </w:r>
                              <w:proofErr w:type="spellEnd"/>
                              <w:r w:rsidR="00023135" w:rsidRPr="00023135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.</w:t>
                              </w:r>
                              <w:r w:rsidR="00023135" w:rsidRPr="00BF7B9C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gov</w:t>
                              </w:r>
                              <w:r w:rsidR="00023135" w:rsidRPr="00023135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/</w:t>
                              </w:r>
                              <w:r w:rsidR="00023135" w:rsidRPr="00BF7B9C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student</w:t>
                              </w:r>
                              <w:r w:rsidR="00023135" w:rsidRPr="00023135">
                                <w:rPr>
                                  <w:rStyle w:val="Hyperlink"/>
                                  <w:sz w:val="24"/>
                                  <w:szCs w:val="24"/>
                                  <w:lang w:val="ru-RU"/>
                                </w:rPr>
                                <w:t>-</w:t>
                              </w:r>
                              <w:r w:rsidR="00023135" w:rsidRPr="00BF7B9C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residency</w:t>
                              </w:r>
                            </w:hyperlink>
                            <w:r w:rsidR="00023135" w:rsidRPr="00023135">
                              <w:rPr>
                                <w:sz w:val="24"/>
                                <w:szCs w:val="24"/>
                                <w:lang w:val="ru-RU"/>
                              </w:rPr>
                              <w:t xml:space="preserve"> </w:t>
                            </w:r>
                          </w:p>
                          <w:p w14:paraId="2FDC2BEE" w14:textId="21EA584E" w:rsidR="006207D8" w:rsidRPr="00944DBE" w:rsidRDefault="006207D8" w:rsidP="00150CB1">
                            <w:pPr>
                              <w:pStyle w:val="NoSpacing"/>
                              <w:rPr>
                                <w:b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F4DC6" id="Text Box 13" o:spid="_x0000_s1030" type="#_x0000_t202" style="position:absolute;margin-left:0;margin-top:507.85pt;width:575.35pt;height:138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" filled="f" stroked="f" strokeweight=".5pt">
                <v:textbox>
                  <w:txbxContent>
                    <w:p w14:paraId="4A295CDB" w14:textId="2E72A52D" w:rsidR="00256898" w:rsidRPr="00150CB1" w:rsidRDefault="00AC643F" w:rsidP="004853E6">
                      <w:pPr>
                        <w:pStyle w:val="NoSpacing"/>
                        <w:spacing w:after="240"/>
                        <w:rPr>
                          <w:sz w:val="22"/>
                          <w:szCs w:val="24"/>
                          <w:lang w:val="ru-RU"/>
                        </w:rPr>
                      </w:pPr>
                      <w:r w:rsidRPr="00150CB1">
                        <w:rPr>
                          <w:sz w:val="22"/>
                          <w:szCs w:val="24"/>
                          <w:lang w:val="ru-RU"/>
                        </w:rPr>
                        <w:t xml:space="preserve">Штат Вашингтон позволяет </w:t>
                      </w:r>
                      <w:r w:rsidR="00894704" w:rsidRPr="00150CB1">
                        <w:rPr>
                          <w:sz w:val="22"/>
                          <w:szCs w:val="24"/>
                          <w:lang w:val="ru-RU"/>
                        </w:rPr>
                        <w:t>незарегистрированным студентам подавать заявку на</w:t>
                      </w:r>
                      <w:r w:rsidRPr="00150CB1">
                        <w:rPr>
                          <w:sz w:val="22"/>
                          <w:szCs w:val="24"/>
                        </w:rPr>
                        <w:t> </w:t>
                      </w:r>
                      <w:r w:rsidR="00894704" w:rsidRPr="00150CB1">
                        <w:rPr>
                          <w:sz w:val="22"/>
                          <w:szCs w:val="24"/>
                          <w:lang w:val="ru-RU"/>
                        </w:rPr>
                        <w:t>получение штатной</w:t>
                      </w:r>
                      <w:r w:rsidR="00256898" w:rsidRPr="00150CB1">
                        <w:rPr>
                          <w:sz w:val="22"/>
                          <w:szCs w:val="24"/>
                          <w:lang w:val="ru-RU"/>
                        </w:rPr>
                        <w:t xml:space="preserve"> финансовой помощи,</w:t>
                      </w:r>
                      <w:r w:rsidR="00256898" w:rsidRPr="00150CB1">
                        <w:rPr>
                          <w:sz w:val="22"/>
                          <w:szCs w:val="24"/>
                        </w:rPr>
                        <w:t> </w:t>
                      </w:r>
                      <w:r w:rsidR="00894704" w:rsidRPr="00150CB1">
                        <w:rPr>
                          <w:sz w:val="22"/>
                          <w:szCs w:val="24"/>
                          <w:lang w:val="ru-RU"/>
                        </w:rPr>
                        <w:t>такой</w:t>
                      </w:r>
                      <w:r w:rsidR="00256898" w:rsidRPr="00150CB1">
                        <w:rPr>
                          <w:sz w:val="22"/>
                          <w:szCs w:val="24"/>
                          <w:lang w:val="ru-RU"/>
                        </w:rPr>
                        <w:t>, как</w:t>
                      </w:r>
                      <w:r w:rsidR="00256898" w:rsidRPr="00150CB1">
                        <w:rPr>
                          <w:sz w:val="22"/>
                          <w:szCs w:val="24"/>
                        </w:rPr>
                        <w:t> </w:t>
                      </w:r>
                      <w:r w:rsidR="00894704" w:rsidRPr="00150CB1">
                        <w:rPr>
                          <w:sz w:val="22"/>
                          <w:szCs w:val="24"/>
                          <w:lang w:val="ru-RU"/>
                        </w:rPr>
                        <w:t>Штатный Грант для Малообеспеченных</w:t>
                      </w:r>
                      <w:r w:rsidR="00256898" w:rsidRPr="00150CB1">
                        <w:rPr>
                          <w:sz w:val="22"/>
                          <w:szCs w:val="24"/>
                        </w:rPr>
                        <w:t> </w:t>
                      </w:r>
                      <w:r w:rsidR="00894704" w:rsidRPr="00150CB1">
                        <w:rPr>
                          <w:sz w:val="22"/>
                          <w:szCs w:val="24"/>
                          <w:lang w:val="ru-RU"/>
                        </w:rPr>
                        <w:t>(</w:t>
                      </w:r>
                      <w:r w:rsidR="00023135">
                        <w:rPr>
                          <w:bCs/>
                          <w:sz w:val="22"/>
                          <w:szCs w:val="24"/>
                        </w:rPr>
                        <w:t>WA College</w:t>
                      </w:r>
                      <w:r w:rsidR="00256898" w:rsidRPr="00150CB1">
                        <w:rPr>
                          <w:bCs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256898" w:rsidRPr="00150CB1">
                        <w:rPr>
                          <w:bCs/>
                          <w:sz w:val="22"/>
                          <w:szCs w:val="24"/>
                        </w:rPr>
                        <w:t>Grant</w:t>
                      </w:r>
                      <w:r w:rsidR="00894704" w:rsidRPr="00150CB1">
                        <w:rPr>
                          <w:bCs/>
                          <w:sz w:val="22"/>
                          <w:szCs w:val="24"/>
                          <w:lang w:val="ru-RU"/>
                        </w:rPr>
                        <w:t>) или Стипендия «Связь с Колледжем»</w:t>
                      </w:r>
                      <w:r w:rsidR="00256898" w:rsidRPr="00150CB1">
                        <w:rPr>
                          <w:bCs/>
                          <w:sz w:val="22"/>
                          <w:szCs w:val="24"/>
                          <w:lang w:val="ru-RU"/>
                        </w:rPr>
                        <w:t xml:space="preserve"> (</w:t>
                      </w:r>
                      <w:r w:rsidR="00256898" w:rsidRPr="00150CB1">
                        <w:rPr>
                          <w:bCs/>
                          <w:sz w:val="22"/>
                          <w:szCs w:val="24"/>
                        </w:rPr>
                        <w:t>College</w:t>
                      </w:r>
                      <w:r w:rsidR="00256898" w:rsidRPr="00150CB1">
                        <w:rPr>
                          <w:bCs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256898" w:rsidRPr="00150CB1">
                        <w:rPr>
                          <w:bCs/>
                          <w:sz w:val="22"/>
                          <w:szCs w:val="24"/>
                        </w:rPr>
                        <w:t>Bound</w:t>
                      </w:r>
                      <w:r w:rsidR="00256898" w:rsidRPr="00150CB1">
                        <w:rPr>
                          <w:bCs/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256898" w:rsidRPr="00150CB1">
                        <w:rPr>
                          <w:bCs/>
                          <w:sz w:val="22"/>
                          <w:szCs w:val="24"/>
                        </w:rPr>
                        <w:t>Scholarship</w:t>
                      </w:r>
                      <w:r w:rsidR="00894704" w:rsidRPr="00150CB1">
                        <w:rPr>
                          <w:bCs/>
                          <w:sz w:val="22"/>
                          <w:szCs w:val="24"/>
                          <w:lang w:val="ru-RU"/>
                        </w:rPr>
                        <w:t>)</w:t>
                      </w:r>
                      <w:r w:rsidR="00256898" w:rsidRPr="00150CB1">
                        <w:rPr>
                          <w:bCs/>
                          <w:sz w:val="22"/>
                          <w:szCs w:val="24"/>
                          <w:lang w:val="ru-RU"/>
                        </w:rPr>
                        <w:t>,</w:t>
                      </w:r>
                      <w:r w:rsidR="00256898" w:rsidRPr="00150CB1">
                        <w:rPr>
                          <w:bCs/>
                          <w:sz w:val="22"/>
                          <w:szCs w:val="24"/>
                        </w:rPr>
                        <w:t> </w:t>
                      </w:r>
                      <w:r w:rsidR="00256898" w:rsidRPr="00150CB1">
                        <w:rPr>
                          <w:sz w:val="22"/>
                          <w:szCs w:val="24"/>
                          <w:lang w:val="ru-RU"/>
                        </w:rPr>
                        <w:t>если они отвечают требованиям</w:t>
                      </w:r>
                      <w:r w:rsidR="00894704" w:rsidRPr="00150CB1">
                        <w:rPr>
                          <w:sz w:val="22"/>
                          <w:szCs w:val="24"/>
                          <w:lang w:val="ru-RU"/>
                        </w:rPr>
                        <w:t xml:space="preserve"> по соответствию. </w:t>
                      </w:r>
                      <w:r w:rsidR="00944DBE">
                        <w:rPr>
                          <w:sz w:val="22"/>
                          <w:szCs w:val="24"/>
                          <w:lang w:val="ru-RU"/>
                        </w:rPr>
                        <w:t>Т</w:t>
                      </w:r>
                      <w:r w:rsidR="00944DBE" w:rsidRPr="00150CB1">
                        <w:rPr>
                          <w:sz w:val="22"/>
                          <w:szCs w:val="24"/>
                          <w:lang w:val="ru-RU"/>
                        </w:rPr>
                        <w:t xml:space="preserve">акже </w:t>
                      </w:r>
                      <w:r w:rsidR="00944DBE">
                        <w:rPr>
                          <w:sz w:val="22"/>
                          <w:szCs w:val="24"/>
                          <w:lang w:val="ru-RU"/>
                        </w:rPr>
                        <w:t>н</w:t>
                      </w:r>
                      <w:r w:rsidR="00894704" w:rsidRPr="00150CB1">
                        <w:rPr>
                          <w:sz w:val="22"/>
                          <w:szCs w:val="24"/>
                          <w:lang w:val="ru-RU"/>
                        </w:rPr>
                        <w:t>езарегистрированным студентам</w:t>
                      </w:r>
                      <w:r w:rsidR="00256898" w:rsidRPr="00150CB1">
                        <w:rPr>
                          <w:sz w:val="22"/>
                          <w:szCs w:val="24"/>
                          <w:lang w:val="ru-RU"/>
                        </w:rPr>
                        <w:t xml:space="preserve"> или </w:t>
                      </w:r>
                      <w:r w:rsidR="00894704" w:rsidRPr="00150CB1">
                        <w:rPr>
                          <w:sz w:val="22"/>
                          <w:szCs w:val="24"/>
                        </w:rPr>
                        <w:t>DREAM</w:t>
                      </w:r>
                      <w:r w:rsidR="00894704" w:rsidRPr="00150CB1">
                        <w:rPr>
                          <w:sz w:val="22"/>
                          <w:szCs w:val="24"/>
                          <w:lang w:val="ru-RU"/>
                        </w:rPr>
                        <w:t>-ерам</w:t>
                      </w:r>
                      <w:r w:rsidR="00944DBE">
                        <w:rPr>
                          <w:sz w:val="22"/>
                          <w:szCs w:val="24"/>
                          <w:lang w:val="ru-RU"/>
                        </w:rPr>
                        <w:t xml:space="preserve"> (подпадающим под</w:t>
                      </w:r>
                      <w:r w:rsidR="00944DBE" w:rsidRPr="00944DBE">
                        <w:rPr>
                          <w:lang w:val="ru-RU"/>
                        </w:rPr>
                        <w:t xml:space="preserve"> </w:t>
                      </w:r>
                      <w:r w:rsidR="00944DBE" w:rsidRPr="00944DBE">
                        <w:rPr>
                          <w:sz w:val="22"/>
                          <w:szCs w:val="24"/>
                          <w:lang w:val="ru-RU"/>
                        </w:rPr>
                        <w:t>государственный акт DREAM</w:t>
                      </w:r>
                      <w:r w:rsidR="00944DBE">
                        <w:rPr>
                          <w:sz w:val="22"/>
                          <w:szCs w:val="24"/>
                          <w:lang w:val="ru-RU"/>
                        </w:rPr>
                        <w:t>),</w:t>
                      </w:r>
                      <w:r w:rsidR="00894704" w:rsidRPr="00150CB1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150CB1" w:rsidRPr="00150CB1">
                        <w:rPr>
                          <w:sz w:val="22"/>
                          <w:szCs w:val="24"/>
                          <w:lang w:val="ru-RU"/>
                        </w:rPr>
                        <w:t xml:space="preserve">если они идут в колледж или университет в этом штате, </w:t>
                      </w:r>
                      <w:r w:rsidR="00256898" w:rsidRPr="00150CB1">
                        <w:rPr>
                          <w:sz w:val="22"/>
                          <w:szCs w:val="24"/>
                          <w:lang w:val="ru-RU"/>
                        </w:rPr>
                        <w:t>разрешается</w:t>
                      </w:r>
                      <w:r w:rsidR="00256898" w:rsidRPr="00150CB1">
                        <w:rPr>
                          <w:sz w:val="22"/>
                          <w:szCs w:val="24"/>
                        </w:rPr>
                        <w:t> </w:t>
                      </w:r>
                      <w:r w:rsidR="00256898" w:rsidRPr="00150CB1">
                        <w:rPr>
                          <w:sz w:val="22"/>
                          <w:szCs w:val="24"/>
                          <w:lang w:val="ru-RU"/>
                        </w:rPr>
                        <w:t>платить</w:t>
                      </w:r>
                      <w:r w:rsidR="00256898" w:rsidRPr="00150CB1">
                        <w:rPr>
                          <w:sz w:val="22"/>
                          <w:szCs w:val="24"/>
                        </w:rPr>
                        <w:t> </w:t>
                      </w:r>
                      <w:r w:rsidR="00894704" w:rsidRPr="00150CB1">
                        <w:rPr>
                          <w:sz w:val="22"/>
                          <w:szCs w:val="24"/>
                          <w:lang w:val="ru-RU"/>
                        </w:rPr>
                        <w:t>такую</w:t>
                      </w:r>
                      <w:r w:rsidR="00150CB1" w:rsidRPr="00150CB1">
                        <w:rPr>
                          <w:sz w:val="22"/>
                          <w:szCs w:val="24"/>
                          <w:lang w:val="ru-RU"/>
                        </w:rPr>
                        <w:t xml:space="preserve"> же</w:t>
                      </w:r>
                      <w:r w:rsidRPr="00150CB1">
                        <w:rPr>
                          <w:sz w:val="22"/>
                          <w:szCs w:val="24"/>
                          <w:lang w:val="ru-RU"/>
                        </w:rPr>
                        <w:t xml:space="preserve"> стоимость обучения, </w:t>
                      </w:r>
                      <w:r w:rsidR="00150CB1" w:rsidRPr="00150CB1">
                        <w:rPr>
                          <w:sz w:val="22"/>
                          <w:szCs w:val="24"/>
                          <w:lang w:val="ru-RU"/>
                        </w:rPr>
                        <w:t>какую платят резиденты.</w:t>
                      </w:r>
                      <w:r w:rsidRPr="00150CB1">
                        <w:rPr>
                          <w:sz w:val="22"/>
                          <w:szCs w:val="24"/>
                          <w:lang w:val="ru-RU"/>
                        </w:rPr>
                        <w:t xml:space="preserve"> </w:t>
                      </w:r>
                      <w:r w:rsidR="00150CB1" w:rsidRPr="00150CB1">
                        <w:rPr>
                          <w:sz w:val="22"/>
                          <w:szCs w:val="24"/>
                          <w:lang w:val="ru-RU"/>
                        </w:rPr>
                        <w:t xml:space="preserve">Вы можете </w:t>
                      </w:r>
                      <w:r w:rsidR="009331C8">
                        <w:rPr>
                          <w:sz w:val="22"/>
                          <w:szCs w:val="24"/>
                          <w:lang w:val="ru-RU"/>
                        </w:rPr>
                        <w:t>у</w:t>
                      </w:r>
                      <w:r w:rsidR="00150CB1" w:rsidRPr="00150CB1">
                        <w:rPr>
                          <w:sz w:val="22"/>
                          <w:szCs w:val="24"/>
                          <w:lang w:val="ru-RU"/>
                        </w:rPr>
                        <w:t>слышать об этом от сотрудников колледжа или школьного советника, упоминаемое как «HB 1079».</w:t>
                      </w:r>
                    </w:p>
                    <w:p w14:paraId="6A859678" w14:textId="77777777" w:rsidR="00023135" w:rsidRPr="00023135" w:rsidRDefault="00256898" w:rsidP="00023135">
                      <w:pPr>
                        <w:pStyle w:val="NoSpacing"/>
                        <w:rPr>
                          <w:b/>
                          <w:sz w:val="28"/>
                          <w:szCs w:val="28"/>
                          <w:lang w:val="ru-RU"/>
                        </w:rPr>
                      </w:pPr>
                      <w:r w:rsidRPr="00150CB1">
                        <w:rPr>
                          <w:sz w:val="22"/>
                          <w:szCs w:val="24"/>
                          <w:lang w:val="ru-RU"/>
                        </w:rPr>
                        <w:t xml:space="preserve">Для получения дополнительной информации, перейдите по </w:t>
                      </w:r>
                      <w:r w:rsidRPr="003F1A7E">
                        <w:rPr>
                          <w:sz w:val="24"/>
                          <w:szCs w:val="24"/>
                          <w:lang w:val="ru-RU"/>
                        </w:rPr>
                        <w:t>ссылке</w:t>
                      </w:r>
                      <w:r w:rsidR="009331C8">
                        <w:rPr>
                          <w:sz w:val="22"/>
                          <w:szCs w:val="22"/>
                          <w:lang w:val="ru-RU"/>
                        </w:rPr>
                        <w:t>:</w:t>
                      </w:r>
                      <w:r w:rsidRPr="00944DBE">
                        <w:rPr>
                          <w:sz w:val="22"/>
                          <w:szCs w:val="22"/>
                        </w:rPr>
                        <w:t> </w:t>
                      </w:r>
                      <w:hyperlink r:id="rId15" w:history="1">
                        <w:r w:rsidR="00023135" w:rsidRPr="00BF7B9C">
                          <w:rPr>
                            <w:rStyle w:val="Hyperlink"/>
                            <w:sz w:val="24"/>
                            <w:szCs w:val="24"/>
                          </w:rPr>
                          <w:t>https</w:t>
                        </w:r>
                        <w:r w:rsidR="00023135" w:rsidRPr="00023135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://</w:t>
                        </w:r>
                        <w:proofErr w:type="spellStart"/>
                        <w:r w:rsidR="00023135" w:rsidRPr="00BF7B9C">
                          <w:rPr>
                            <w:rStyle w:val="Hyperlink"/>
                            <w:sz w:val="24"/>
                            <w:szCs w:val="24"/>
                          </w:rPr>
                          <w:t>wsac</w:t>
                        </w:r>
                        <w:proofErr w:type="spellEnd"/>
                        <w:r w:rsidR="00023135" w:rsidRPr="00023135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proofErr w:type="spellStart"/>
                        <w:r w:rsidR="00023135" w:rsidRPr="00BF7B9C">
                          <w:rPr>
                            <w:rStyle w:val="Hyperlink"/>
                            <w:sz w:val="24"/>
                            <w:szCs w:val="24"/>
                          </w:rPr>
                          <w:t>wa</w:t>
                        </w:r>
                        <w:proofErr w:type="spellEnd"/>
                        <w:r w:rsidR="00023135" w:rsidRPr="00023135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.</w:t>
                        </w:r>
                        <w:r w:rsidR="00023135" w:rsidRPr="00BF7B9C">
                          <w:rPr>
                            <w:rStyle w:val="Hyperlink"/>
                            <w:sz w:val="24"/>
                            <w:szCs w:val="24"/>
                          </w:rPr>
                          <w:t>gov</w:t>
                        </w:r>
                        <w:r w:rsidR="00023135" w:rsidRPr="00023135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/</w:t>
                        </w:r>
                        <w:r w:rsidR="00023135" w:rsidRPr="00BF7B9C">
                          <w:rPr>
                            <w:rStyle w:val="Hyperlink"/>
                            <w:sz w:val="24"/>
                            <w:szCs w:val="24"/>
                          </w:rPr>
                          <w:t>student</w:t>
                        </w:r>
                        <w:r w:rsidR="00023135" w:rsidRPr="00023135">
                          <w:rPr>
                            <w:rStyle w:val="Hyperlink"/>
                            <w:sz w:val="24"/>
                            <w:szCs w:val="24"/>
                            <w:lang w:val="ru-RU"/>
                          </w:rPr>
                          <w:t>-</w:t>
                        </w:r>
                        <w:r w:rsidR="00023135" w:rsidRPr="00BF7B9C">
                          <w:rPr>
                            <w:rStyle w:val="Hyperlink"/>
                            <w:sz w:val="24"/>
                            <w:szCs w:val="24"/>
                          </w:rPr>
                          <w:t>residency</w:t>
                        </w:r>
                      </w:hyperlink>
                      <w:r w:rsidR="00023135" w:rsidRPr="00023135">
                        <w:rPr>
                          <w:sz w:val="24"/>
                          <w:szCs w:val="24"/>
                          <w:lang w:val="ru-RU"/>
                        </w:rPr>
                        <w:t xml:space="preserve"> </w:t>
                      </w:r>
                    </w:p>
                    <w:p w14:paraId="2FDC2BEE" w14:textId="21EA584E" w:rsidR="006207D8" w:rsidRPr="00944DBE" w:rsidRDefault="006207D8" w:rsidP="00150CB1">
                      <w:pPr>
                        <w:pStyle w:val="NoSpacing"/>
                        <w:rPr>
                          <w:b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977594D" wp14:editId="22A9C447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609000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Вставьте логотип школ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Вставьте логотип школы</w:t>
                      </w: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uk-UA" w:eastAsia="uk-UA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5DBA172" wp14:editId="35CD8175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853F614" w14:textId="77777777" w:rsidR="00E90CAB" w:rsidRDefault="00E90CAB" w:rsidP="00E90CAB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Контактная </w:t>
                            </w:r>
                          </w:p>
                          <w:p w14:paraId="181422CD" w14:textId="77777777" w:rsidR="00E90CAB" w:rsidRDefault="00E90CAB" w:rsidP="00E90CAB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 xml:space="preserve">информация школы: </w:t>
                            </w:r>
                            <w:sdt>
                              <w:sdtPr>
                                <w:id w:val="2137991158"/>
                                <w:placeholder>
                                  <w:docPart w:val="BF0FA7CE23264336B1114D1B1BF5800F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  <w:r>
                              <w:rPr>
                                <w:sz w:val="28"/>
                                <w:lang w:val="ru-RU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A7E2FF6D6E3B4483ADD2CC613E13497C"/>
                                </w:placeholder>
                                <w:showingPlcHdr/>
                              </w:sdtPr>
                              <w:sdtEndPr/>
                              <w:sdtContent/>
                            </w:sdt>
                          </w:p>
                          <w:p w14:paraId="5787DB87" w14:textId="77777777" w:rsidR="00E90CAB" w:rsidRDefault="00E90CAB" w:rsidP="00E90CAB">
                            <w:pPr>
                              <w:pStyle w:val="NoSpacing"/>
                              <w:rPr>
                                <w:sz w:val="28"/>
                                <w:lang w:val="ru-RU"/>
                              </w:rPr>
                            </w:pPr>
                          </w:p>
                          <w:p w14:paraId="11FDA7B5" w14:textId="77777777" w:rsidR="00E90CAB" w:rsidRDefault="00E90CAB" w:rsidP="00E90CAB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Персонал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id w:val="-339470322"/>
                                <w:placeholder>
                                  <w:docPart w:val="A7E2FF6D6E3B4483ADD2CC613E13497C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4B17802D" w14:textId="77777777" w:rsidR="00E90CAB" w:rsidRDefault="00E90CAB" w:rsidP="00E90CAB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5F9D2BBE" w14:textId="77777777" w:rsidR="00E90CAB" w:rsidRDefault="00E90CAB" w:rsidP="00E90CAB">
                            <w:pPr>
                              <w:pStyle w:val="NoSpacing"/>
                              <w:rPr>
                                <w:lang w:val="ru-RU"/>
                              </w:rPr>
                            </w:pPr>
                          </w:p>
                          <w:p w14:paraId="2BA3F95B" w14:textId="77777777" w:rsidR="00E90CAB" w:rsidRPr="002977C8" w:rsidRDefault="00E90CAB" w:rsidP="00E90CA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sz w:val="28"/>
                                <w:lang w:val="ru-RU"/>
                              </w:rPr>
                              <w:t>Центр репетиторства:</w:t>
                            </w:r>
                            <w:r>
                              <w:rPr>
                                <w:sz w:val="28"/>
                              </w:rPr>
                              <w:t> 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A7E2FF6D6E3B4483ADD2CC613E13497C"/>
                                </w:placeholder>
                                <w:showingPlcHdr/>
                              </w:sdtPr>
                              <w:sdtEndPr/>
                              <w:sdtContent>
                                <w:r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 для ввода текста.</w:t>
                                </w:r>
                              </w:sdtContent>
                            </w:sdt>
                          </w:p>
                          <w:p w14:paraId="4CA1F006" w14:textId="77777777" w:rsidR="00E90CAB" w:rsidRDefault="00E90CAB" w:rsidP="00E90CA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7B81F975" w14:textId="77777777" w:rsidR="00E90CAB" w:rsidRDefault="00E90CAB" w:rsidP="00E90CAB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  <w:p w14:paraId="444BF131" w14:textId="77777777" w:rsidR="00F35BE3" w:rsidRPr="00E90CAB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E90CAB" w:rsidRDefault="00E90CAB" w:rsidP="00E90CAB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Контактная </w:t>
                      </w:r>
                    </w:p>
                    <w:p w:rsidR="00E90CAB" w:rsidRDefault="00E90CAB" w:rsidP="00E90CAB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 xml:space="preserve">информация школы: </w:t>
                      </w:r>
                      <w:sdt>
                        <w:sdtPr>
                          <w:id w:val="2137991158"/>
                          <w:placeholder>
                            <w:docPart w:val="BF0FA7CE23264336B1114D1B1BF5800F"/>
                          </w:placeholder>
                          <w:showingPlcHdr/>
                        </w:sdtPr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  <w:r>
                        <w:rPr>
                          <w:sz w:val="28"/>
                          <w:lang w:val="ru-RU"/>
                        </w:rPr>
                        <w:t xml:space="preserve"> 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A7E2FF6D6E3B4483ADD2CC613E13497C"/>
                          </w:placeholder>
                          <w:showingPlcHdr/>
                        </w:sdtPr>
                        <w:sdtContent/>
                      </w:sdt>
                    </w:p>
                    <w:p w:rsidR="00E90CAB" w:rsidRDefault="00E90CAB" w:rsidP="00E90CAB">
                      <w:pPr>
                        <w:pStyle w:val="NoSpacing"/>
                        <w:rPr>
                          <w:sz w:val="28"/>
                          <w:lang w:val="ru-RU"/>
                        </w:rPr>
                      </w:pPr>
                    </w:p>
                    <w:p w:rsidR="00E90CAB" w:rsidRDefault="00E90CAB" w:rsidP="00E90CAB">
                      <w:pPr>
                        <w:pStyle w:val="NoSpacing"/>
                        <w:rPr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Персонал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id w:val="-339470322"/>
                          <w:placeholder>
                            <w:docPart w:val="A7E2FF6D6E3B4483ADD2CC613E13497C"/>
                          </w:placeholder>
                          <w:showingPlcHdr/>
                        </w:sdtPr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:rsidR="00E90CAB" w:rsidRDefault="00E90CAB" w:rsidP="00E90CAB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:rsidR="00E90CAB" w:rsidRDefault="00E90CAB" w:rsidP="00E90CAB">
                      <w:pPr>
                        <w:pStyle w:val="NoSpacing"/>
                        <w:rPr>
                          <w:lang w:val="ru-RU"/>
                        </w:rPr>
                      </w:pPr>
                    </w:p>
                    <w:p w:rsidR="00E90CAB" w:rsidRPr="002977C8" w:rsidRDefault="00E90CAB" w:rsidP="00E90CA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  <w:r>
                        <w:rPr>
                          <w:sz w:val="28"/>
                          <w:lang w:val="ru-RU"/>
                        </w:rPr>
                        <w:t>Центр репетиторства:</w:t>
                      </w:r>
                      <w:r>
                        <w:rPr>
                          <w:sz w:val="28"/>
                        </w:rPr>
                        <w:t> 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A7E2FF6D6E3B4483ADD2CC613E13497C"/>
                          </w:placeholder>
                          <w:showingPlcHdr/>
                        </w:sdtPr>
                        <w:sdtContent>
                          <w:r>
                            <w:rPr>
                              <w:rStyle w:val="PlaceholderText"/>
                              <w:lang w:val="ru-RU"/>
                            </w:rPr>
                            <w:t>Нажмите здесь для ввода текста.</w:t>
                          </w:r>
                        </w:sdtContent>
                      </w:sdt>
                    </w:p>
                    <w:p w:rsidR="00E90CAB" w:rsidRDefault="00E90CAB" w:rsidP="00E90CA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:rsidR="00E90CAB" w:rsidRDefault="00E90CAB" w:rsidP="00E90CAB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  <w:p w:rsidR="00F35BE3" w:rsidRPr="00E90CAB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ru-RU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730D5B8A" w14:textId="77777777" w:rsidR="001B2141" w:rsidRDefault="00287F5E" w:rsidP="001B2141">
      <w:r w:rsidRPr="00781C88">
        <w:rPr>
          <w:noProof/>
          <w:lang w:val="uk-UA" w:eastAsia="uk-UA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7EC46B0" wp14:editId="2E6097F8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225742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2574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94D3E" w14:textId="77777777" w:rsidR="003F1A7E" w:rsidRDefault="003F1A7E" w:rsidP="003F1A7E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  <w:lang w:val="ru-RU"/>
                              </w:rPr>
                              <w:t>Предстоящие события и объявления</w:t>
                            </w:r>
                          </w:p>
                          <w:p w14:paraId="7B454645" w14:textId="77777777" w:rsidR="003F1A7E" w:rsidRPr="007577CB" w:rsidRDefault="003F1A7E" w:rsidP="003F1A7E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4"/>
                                <w:szCs w:val="28"/>
                                <w:lang w:val="ru-RU"/>
                              </w:rPr>
                            </w:pPr>
                            <w:r w:rsidRPr="007577CB">
                              <w:rPr>
                                <w:b/>
                                <w:bCs/>
                                <w:sz w:val="24"/>
                                <w:szCs w:val="28"/>
                                <w:lang w:val="ru-RU"/>
                              </w:rPr>
                              <w:t>Семейное мероприятие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2BA5C3EC" w14:textId="77777777" w:rsidR="003F1A7E" w:rsidRPr="00152066" w:rsidRDefault="003F1A7E" w:rsidP="003F1A7E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ru-RU"/>
                                  </w:rPr>
                                </w:pPr>
                                <w:r w:rsidRPr="00152066">
                                  <w:rPr>
                                    <w:rStyle w:val="PlaceholderText"/>
                                    <w:lang w:val="ru-RU"/>
                                  </w:rPr>
                                  <w:t>Нажмите здесь, чтобы ввести текст.</w:t>
                                </w:r>
                              </w:p>
                            </w:sdtContent>
                          </w:sdt>
                          <w:p w14:paraId="1159FC25" w14:textId="77777777" w:rsidR="003F1A7E" w:rsidRPr="00434A59" w:rsidRDefault="003F1A7E" w:rsidP="003F1A7E">
                            <w:pPr>
                              <w:rPr>
                                <w:lang w:val="ru-RU"/>
                              </w:rPr>
                            </w:pPr>
                          </w:p>
                          <w:p w14:paraId="442ACEE3" w14:textId="77777777" w:rsidR="00781C88" w:rsidRPr="003F1A7E" w:rsidRDefault="00781C88" w:rsidP="00781C88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8A5E9" id="_x0000_s1033" type="#_x0000_t202" style="position:absolute;margin-left:180.75pt;margin-top:5.25pt;width:385.05pt;height:17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" filled="f" strokecolor="#d9d9d9">
                <v:textbox>
                  <w:txbxContent>
                    <w:p w:rsidR="003F1A7E" w:rsidRDefault="003F1A7E" w:rsidP="003F1A7E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  <w:lang w:val="ru-RU"/>
                        </w:rPr>
                        <w:t>Предстоящие события и объявления</w:t>
                      </w:r>
                    </w:p>
                    <w:p w:rsidR="003F1A7E" w:rsidRPr="007577CB" w:rsidRDefault="003F1A7E" w:rsidP="003F1A7E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4"/>
                          <w:szCs w:val="28"/>
                          <w:lang w:val="ru-RU"/>
                        </w:rPr>
                      </w:pPr>
                      <w:r w:rsidRPr="007577CB">
                        <w:rPr>
                          <w:b/>
                          <w:bCs/>
                          <w:sz w:val="24"/>
                          <w:szCs w:val="28"/>
                          <w:lang w:val="ru-RU"/>
                        </w:rPr>
                        <w:t>Семейное мероприятие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Content>
                        <w:p w:rsidR="003F1A7E" w:rsidRPr="00152066" w:rsidRDefault="003F1A7E" w:rsidP="003F1A7E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ru-RU"/>
                            </w:rPr>
                          </w:pPr>
                          <w:r w:rsidRPr="00152066">
                            <w:rPr>
                              <w:rStyle w:val="PlaceholderText"/>
                              <w:lang w:val="ru-RU"/>
                            </w:rPr>
                            <w:t>Нажмите здесь, чтобы ввести текст.</w:t>
                          </w:r>
                        </w:p>
                      </w:sdtContent>
                    </w:sdt>
                    <w:p w:rsidR="003F1A7E" w:rsidRPr="00434A59" w:rsidRDefault="003F1A7E" w:rsidP="003F1A7E">
                      <w:pPr>
                        <w:rPr>
                          <w:lang w:val="ru-RU"/>
                        </w:rPr>
                      </w:pPr>
                    </w:p>
                    <w:p w:rsidR="00781C88" w:rsidRPr="003F1A7E" w:rsidRDefault="00781C88" w:rsidP="00781C88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B2CA41" wp14:editId="4805EC3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264A97" w14:textId="77777777" w:rsidR="001B2141" w:rsidRPr="00661D0B" w:rsidRDefault="001733BE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Разрушитель мифов</w:t>
                            </w:r>
                          </w:p>
                          <w:p w14:paraId="0C0864F1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9151C1C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8F0D4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1733BE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Разрушитель мифов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27DBDEF" w14:textId="77777777" w:rsidR="00671A4B" w:rsidRPr="001B2141" w:rsidRDefault="0095023A" w:rsidP="001B2141">
      <w:r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42DFB4" wp14:editId="6E8CD64D">
                <wp:simplePos x="0" y="0"/>
                <wp:positionH relativeFrom="column">
                  <wp:posOffset>28575</wp:posOffset>
                </wp:positionH>
                <wp:positionV relativeFrom="paragraph">
                  <wp:posOffset>191135</wp:posOffset>
                </wp:positionV>
                <wp:extent cx="2169160" cy="74104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160" cy="7410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429162" w14:textId="77777777" w:rsidR="003F1A7E" w:rsidRPr="00EB3A9E" w:rsidRDefault="00E90CAB" w:rsidP="003F1A7E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E90CAB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МИФ</w:t>
                            </w:r>
                            <w:r w:rsidR="000E0CED" w:rsidRPr="00E90CAB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0E0CED" w:rsidRPr="00103675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="003F1A7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С</w:t>
                            </w:r>
                            <w:r w:rsidR="003F1A7E" w:rsidRPr="00EB3A9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тоимость обучения в колледже</w:t>
                            </w:r>
                            <w:r w:rsidR="003F1A7E" w:rsidRPr="00262B5F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 </w:t>
                            </w:r>
                            <w:r w:rsidR="003F1A7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настолько высока</w:t>
                            </w:r>
                            <w:r w:rsidR="003F1A7E" w:rsidRPr="00EB3A9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 xml:space="preserve">, </w:t>
                            </w:r>
                            <w:r w:rsidR="003F1A7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что такой вариант даже не рассматривается уже</w:t>
                            </w:r>
                            <w:r w:rsidR="003F1A7E" w:rsidRPr="00EB3A9E">
                              <w:rPr>
                                <w:rFonts w:cs="Arial"/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</w:p>
                          <w:p w14:paraId="48D024C2" w14:textId="77777777" w:rsidR="000E0CED" w:rsidRPr="00E90CAB" w:rsidRDefault="000E0CED" w:rsidP="00103675">
                            <w:pPr>
                              <w:pStyle w:val="NoSpacing"/>
                              <w:spacing w:line="276" w:lineRule="auto"/>
                              <w:rPr>
                                <w:sz w:val="28"/>
                                <w:szCs w:val="26"/>
                                <w:lang w:val="ru-RU"/>
                              </w:rPr>
                            </w:pPr>
                          </w:p>
                          <w:p w14:paraId="741EFD3E" w14:textId="77777777" w:rsidR="00212C81" w:rsidRPr="00212C81" w:rsidRDefault="00E90CAB" w:rsidP="00212C81">
                            <w:pPr>
                              <w:pStyle w:val="NoSpacing"/>
                              <w:spacing w:line="276" w:lineRule="auto"/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3F1A7E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РЕАЛЬНОСТЬ</w:t>
                            </w:r>
                            <w:r w:rsidR="000E0CED" w:rsidRPr="003F1A7E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  <w:lang w:val="ru-RU"/>
                              </w:rPr>
                              <w:t>:</w:t>
                            </w:r>
                            <w:r w:rsidR="000E0CED" w:rsidRPr="00103675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</w:rPr>
                              <w:t> </w:t>
                            </w:r>
                            <w:r w:rsidR="00212C81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Е</w:t>
                            </w:r>
                            <w:r w:rsidR="009F0D68" w:rsidRPr="003F1A7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сли</w:t>
                            </w:r>
                            <w:r w:rsidR="009F0D68" w:rsidRPr="00E90CAB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63E61A66" w14:textId="77777777" w:rsidR="003F1A7E" w:rsidRDefault="00212C81" w:rsidP="003F1A7E">
                            <w:pPr>
                              <w:pStyle w:val="NoSpacing"/>
                              <w:spacing w:after="240" w:line="276" w:lineRule="auto"/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ученики</w:t>
                            </w:r>
                            <w:r w:rsidR="009F0D68" w:rsidRPr="00E90CAB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9F0D68" w:rsidRPr="003F1A7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хотят идти в колледж,</w:t>
                            </w:r>
                            <w:r w:rsidR="009F0D68" w:rsidRPr="00E90CAB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="00256898" w:rsidRPr="003F1A7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они</w:t>
                            </w:r>
                            <w:r w:rsidR="009F0D68" w:rsidRPr="00E90CAB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живут в правильном штате</w:t>
                            </w:r>
                            <w:r w:rsidR="009F0D68" w:rsidRPr="003F1A7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!</w:t>
                            </w:r>
                          </w:p>
                          <w:p w14:paraId="0D8FA408" w14:textId="77777777" w:rsidR="00C621E9" w:rsidRPr="003F1A7E" w:rsidRDefault="009F0D68" w:rsidP="003F1A7E">
                            <w:pPr>
                              <w:pStyle w:val="NoSpacing"/>
                              <w:spacing w:after="240" w:line="276" w:lineRule="auto"/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</w:pPr>
                            <w:r w:rsidRPr="00212C81">
                              <w:rPr>
                                <w:sz w:val="24"/>
                                <w:szCs w:val="26"/>
                                <w:lang w:val="ru-RU"/>
                              </w:rPr>
                              <w:t>Вашингтон</w:t>
                            </w:r>
                            <w:r w:rsidRPr="003F1A7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 xml:space="preserve"> -</w:t>
                            </w:r>
                            <w:r w:rsidRPr="00E90CAB">
                              <w:rPr>
                                <w:b/>
                                <w:sz w:val="24"/>
                                <w:szCs w:val="26"/>
                              </w:rPr>
                              <w:t> </w:t>
                            </w:r>
                            <w:r w:rsidRPr="003F1A7E">
                              <w:rPr>
                                <w:b/>
                                <w:sz w:val="24"/>
                                <w:szCs w:val="26"/>
                                <w:lang w:val="ru-RU"/>
                              </w:rPr>
                              <w:t>номер один на национальном уровне</w:t>
                            </w:r>
                            <w:r w:rsidRPr="00E90CA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  <w:r w:rsidR="0095023A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по количеству студентов, получающих </w:t>
                            </w:r>
                            <w:r w:rsidR="0095023A" w:rsidRPr="003F1A7E">
                              <w:rPr>
                                <w:sz w:val="24"/>
                                <w:szCs w:val="26"/>
                                <w:lang w:val="ru-RU"/>
                              </w:rPr>
                              <w:t>финансовую</w:t>
                            </w:r>
                            <w:r w:rsidRPr="003F1A7E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помощь</w:t>
                            </w:r>
                            <w:r w:rsidR="0095023A">
                              <w:rPr>
                                <w:sz w:val="24"/>
                                <w:szCs w:val="26"/>
                                <w:lang w:val="ru-RU"/>
                              </w:rPr>
                              <w:t xml:space="preserve"> для неполного высшего образования</w:t>
                            </w:r>
                            <w:r w:rsidRPr="003F1A7E">
                              <w:rPr>
                                <w:sz w:val="24"/>
                                <w:szCs w:val="26"/>
                                <w:lang w:val="ru-RU"/>
                              </w:rPr>
                              <w:t>.</w:t>
                            </w:r>
                            <w:r w:rsidRPr="00E90CAB">
                              <w:rPr>
                                <w:sz w:val="24"/>
                                <w:szCs w:val="26"/>
                              </w:rPr>
                              <w:t> </w:t>
                            </w:r>
                          </w:p>
                          <w:p w14:paraId="5A948CBD" w14:textId="5F038F77" w:rsidR="009F0D68" w:rsidRPr="003F1A7E" w:rsidRDefault="009F0D68" w:rsidP="00103675">
                            <w:pPr>
                              <w:pStyle w:val="NoSpacing"/>
                              <w:spacing w:line="276" w:lineRule="auto"/>
                              <w:rPr>
                                <w:sz w:val="24"/>
                                <w:szCs w:val="26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2DFB4" id="Text Box 9" o:spid="_x0000_s1035" type="#_x0000_t202" style="position:absolute;margin-left:2.25pt;margin-top:15.05pt;width:170.8pt;height:583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" filled="f" stroked="f" strokeweight=".5pt">
                <v:textbox>
                  <w:txbxContent>
                    <w:p w14:paraId="44429162" w14:textId="77777777" w:rsidR="003F1A7E" w:rsidRPr="00EB3A9E" w:rsidRDefault="00E90CAB" w:rsidP="003F1A7E">
                      <w:pPr>
                        <w:spacing w:after="0"/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</w:pPr>
                      <w:r w:rsidRPr="00E90CAB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МИФ</w:t>
                      </w:r>
                      <w:r w:rsidR="000E0CED" w:rsidRPr="00E90CAB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0E0CED" w:rsidRPr="00103675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="003F1A7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С</w:t>
                      </w:r>
                      <w:r w:rsidR="003F1A7E" w:rsidRPr="00EB3A9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тоимость обучения в колледже</w:t>
                      </w:r>
                      <w:r w:rsidR="003F1A7E" w:rsidRPr="00262B5F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 </w:t>
                      </w:r>
                      <w:r w:rsidR="003F1A7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настолько высока</w:t>
                      </w:r>
                      <w:r w:rsidR="003F1A7E" w:rsidRPr="00EB3A9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 xml:space="preserve">, </w:t>
                      </w:r>
                      <w:r w:rsidR="003F1A7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что такой вариант даже не рассматривается уже</w:t>
                      </w:r>
                      <w:r w:rsidR="003F1A7E" w:rsidRPr="00EB3A9E">
                        <w:rPr>
                          <w:rFonts w:cs="Arial"/>
                          <w:sz w:val="24"/>
                          <w:szCs w:val="26"/>
                          <w:lang w:val="ru-RU"/>
                        </w:rPr>
                        <w:t>.</w:t>
                      </w:r>
                    </w:p>
                    <w:p w14:paraId="48D024C2" w14:textId="77777777" w:rsidR="000E0CED" w:rsidRPr="00E90CAB" w:rsidRDefault="000E0CED" w:rsidP="00103675">
                      <w:pPr>
                        <w:pStyle w:val="NoSpacing"/>
                        <w:spacing w:line="276" w:lineRule="auto"/>
                        <w:rPr>
                          <w:sz w:val="28"/>
                          <w:szCs w:val="26"/>
                          <w:lang w:val="ru-RU"/>
                        </w:rPr>
                      </w:pPr>
                    </w:p>
                    <w:p w14:paraId="741EFD3E" w14:textId="77777777" w:rsidR="00212C81" w:rsidRPr="00212C81" w:rsidRDefault="00E90CAB" w:rsidP="00212C81">
                      <w:pPr>
                        <w:pStyle w:val="NoSpacing"/>
                        <w:spacing w:line="276" w:lineRule="auto"/>
                        <w:rPr>
                          <w:b/>
                          <w:sz w:val="24"/>
                          <w:szCs w:val="26"/>
                          <w:lang w:val="ru-RU"/>
                        </w:rPr>
                      </w:pPr>
                      <w:r w:rsidRPr="003F1A7E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РЕАЛЬНОСТЬ</w:t>
                      </w:r>
                      <w:r w:rsidR="000E0CED" w:rsidRPr="003F1A7E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  <w:lang w:val="ru-RU"/>
                        </w:rPr>
                        <w:t>:</w:t>
                      </w:r>
                      <w:r w:rsidR="000E0CED" w:rsidRPr="00103675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</w:rPr>
                        <w:t> </w:t>
                      </w:r>
                      <w:r w:rsidR="00212C81">
                        <w:rPr>
                          <w:b/>
                          <w:sz w:val="24"/>
                          <w:szCs w:val="26"/>
                          <w:lang w:val="ru-RU"/>
                        </w:rPr>
                        <w:t>Е</w:t>
                      </w:r>
                      <w:r w:rsidR="009F0D68" w:rsidRPr="003F1A7E">
                        <w:rPr>
                          <w:b/>
                          <w:sz w:val="24"/>
                          <w:szCs w:val="26"/>
                          <w:lang w:val="ru-RU"/>
                        </w:rPr>
                        <w:t>сли</w:t>
                      </w:r>
                      <w:r w:rsidR="009F0D68" w:rsidRPr="00E90CAB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</w:p>
                    <w:p w14:paraId="63E61A66" w14:textId="77777777" w:rsidR="003F1A7E" w:rsidRDefault="00212C81" w:rsidP="003F1A7E">
                      <w:pPr>
                        <w:pStyle w:val="NoSpacing"/>
                        <w:spacing w:after="240" w:line="276" w:lineRule="auto"/>
                        <w:rPr>
                          <w:b/>
                          <w:sz w:val="24"/>
                          <w:szCs w:val="26"/>
                          <w:lang w:val="ru-RU"/>
                        </w:rPr>
                      </w:pP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ученики</w:t>
                      </w:r>
                      <w:r w:rsidR="009F0D68" w:rsidRPr="00E90CAB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9F0D68" w:rsidRPr="003F1A7E">
                        <w:rPr>
                          <w:b/>
                          <w:sz w:val="24"/>
                          <w:szCs w:val="26"/>
                          <w:lang w:val="ru-RU"/>
                        </w:rPr>
                        <w:t>хотят идти в колледж,</w:t>
                      </w:r>
                      <w:r w:rsidR="009F0D68" w:rsidRPr="00E90CAB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="00256898" w:rsidRPr="003F1A7E">
                        <w:rPr>
                          <w:b/>
                          <w:sz w:val="24"/>
                          <w:szCs w:val="26"/>
                          <w:lang w:val="ru-RU"/>
                        </w:rPr>
                        <w:t>они</w:t>
                      </w:r>
                      <w:r w:rsidR="009F0D68" w:rsidRPr="00E90CAB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>
                        <w:rPr>
                          <w:b/>
                          <w:sz w:val="24"/>
                          <w:szCs w:val="26"/>
                          <w:lang w:val="ru-RU"/>
                        </w:rPr>
                        <w:t>живут в правильном штате</w:t>
                      </w:r>
                      <w:r w:rsidR="009F0D68" w:rsidRPr="003F1A7E">
                        <w:rPr>
                          <w:b/>
                          <w:sz w:val="24"/>
                          <w:szCs w:val="26"/>
                          <w:lang w:val="ru-RU"/>
                        </w:rPr>
                        <w:t>!</w:t>
                      </w:r>
                    </w:p>
                    <w:p w14:paraId="0D8FA408" w14:textId="77777777" w:rsidR="00C621E9" w:rsidRPr="003F1A7E" w:rsidRDefault="009F0D68" w:rsidP="003F1A7E">
                      <w:pPr>
                        <w:pStyle w:val="NoSpacing"/>
                        <w:spacing w:after="240" w:line="276" w:lineRule="auto"/>
                        <w:rPr>
                          <w:b/>
                          <w:sz w:val="24"/>
                          <w:szCs w:val="26"/>
                          <w:lang w:val="ru-RU"/>
                        </w:rPr>
                      </w:pPr>
                      <w:r w:rsidRPr="00212C81">
                        <w:rPr>
                          <w:sz w:val="24"/>
                          <w:szCs w:val="26"/>
                          <w:lang w:val="ru-RU"/>
                        </w:rPr>
                        <w:t>Вашингтон</w:t>
                      </w:r>
                      <w:r w:rsidRPr="003F1A7E">
                        <w:rPr>
                          <w:b/>
                          <w:sz w:val="24"/>
                          <w:szCs w:val="26"/>
                          <w:lang w:val="ru-RU"/>
                        </w:rPr>
                        <w:t xml:space="preserve"> -</w:t>
                      </w:r>
                      <w:r w:rsidRPr="00E90CAB">
                        <w:rPr>
                          <w:b/>
                          <w:sz w:val="24"/>
                          <w:szCs w:val="26"/>
                        </w:rPr>
                        <w:t> </w:t>
                      </w:r>
                      <w:r w:rsidRPr="003F1A7E">
                        <w:rPr>
                          <w:b/>
                          <w:sz w:val="24"/>
                          <w:szCs w:val="26"/>
                          <w:lang w:val="ru-RU"/>
                        </w:rPr>
                        <w:t>номер один на национальном уровне</w:t>
                      </w:r>
                      <w:r w:rsidRPr="00E90CAB">
                        <w:rPr>
                          <w:sz w:val="24"/>
                          <w:szCs w:val="26"/>
                        </w:rPr>
                        <w:t> </w:t>
                      </w:r>
                      <w:r w:rsidR="0095023A">
                        <w:rPr>
                          <w:sz w:val="24"/>
                          <w:szCs w:val="26"/>
                          <w:lang w:val="ru-RU"/>
                        </w:rPr>
                        <w:t xml:space="preserve">по количеству студентов, получающих </w:t>
                      </w:r>
                      <w:r w:rsidR="0095023A" w:rsidRPr="003F1A7E">
                        <w:rPr>
                          <w:sz w:val="24"/>
                          <w:szCs w:val="26"/>
                          <w:lang w:val="ru-RU"/>
                        </w:rPr>
                        <w:t>финансовую</w:t>
                      </w:r>
                      <w:r w:rsidRPr="003F1A7E">
                        <w:rPr>
                          <w:sz w:val="24"/>
                          <w:szCs w:val="26"/>
                          <w:lang w:val="ru-RU"/>
                        </w:rPr>
                        <w:t xml:space="preserve"> помощь</w:t>
                      </w:r>
                      <w:r w:rsidR="0095023A">
                        <w:rPr>
                          <w:sz w:val="24"/>
                          <w:szCs w:val="26"/>
                          <w:lang w:val="ru-RU"/>
                        </w:rPr>
                        <w:t xml:space="preserve"> для неполного высшего образования</w:t>
                      </w:r>
                      <w:r w:rsidRPr="003F1A7E">
                        <w:rPr>
                          <w:sz w:val="24"/>
                          <w:szCs w:val="26"/>
                          <w:lang w:val="ru-RU"/>
                        </w:rPr>
                        <w:t>.</w:t>
                      </w:r>
                      <w:r w:rsidRPr="00E90CAB">
                        <w:rPr>
                          <w:sz w:val="24"/>
                          <w:szCs w:val="26"/>
                        </w:rPr>
                        <w:t> </w:t>
                      </w:r>
                    </w:p>
                    <w:p w14:paraId="5A948CBD" w14:textId="5F038F77" w:rsidR="009F0D68" w:rsidRPr="003F1A7E" w:rsidRDefault="009F0D68" w:rsidP="00103675">
                      <w:pPr>
                        <w:pStyle w:val="NoSpacing"/>
                        <w:spacing w:line="276" w:lineRule="auto"/>
                        <w:rPr>
                          <w:sz w:val="24"/>
                          <w:szCs w:val="26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C566E">
        <w:rPr>
          <w:noProof/>
          <w:lang w:val="uk-UA" w:eastAsia="uk-U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0646FA" wp14:editId="07DDBA2B">
                <wp:simplePos x="0" y="0"/>
                <wp:positionH relativeFrom="column">
                  <wp:posOffset>2286000</wp:posOffset>
                </wp:positionH>
                <wp:positionV relativeFrom="paragraph">
                  <wp:posOffset>2124710</wp:posOffset>
                </wp:positionV>
                <wp:extent cx="4921885" cy="548894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4889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445508" w14:textId="77777777" w:rsidR="003F1A7E" w:rsidRDefault="003F1A7E" w:rsidP="003F1A7E">
                            <w:pPr>
                              <w:pStyle w:val="NoSpacing"/>
                              <w:rPr>
                                <w:rFonts w:ascii="Myriad Pro" w:hAnsi="Myriad Pro"/>
                                <w:sz w:val="30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  <w:lang w:val="ru-RU"/>
                              </w:rPr>
                              <w:t>Контрольный список ученика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 </w:t>
                            </w:r>
                          </w:p>
                          <w:p w14:paraId="397EF131" w14:textId="77777777" w:rsidR="007D1944" w:rsidRPr="0095023A" w:rsidRDefault="0095023A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Начинайте думать о ваших заявлениях на вступление</w:t>
                            </w:r>
                            <w:r w:rsidR="007D1944" w:rsidRPr="003F1A7E">
                              <w:rPr>
                                <w:sz w:val="22"/>
                                <w:lang w:val="ru-RU"/>
                              </w:rPr>
                              <w:t xml:space="preserve">. Как правило, колледжи 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 xml:space="preserve">будут иметь формы </w:t>
                            </w:r>
                            <w:r w:rsidR="009331C8">
                              <w:rPr>
                                <w:sz w:val="22"/>
                                <w:lang w:val="ru-RU"/>
                              </w:rPr>
                              <w:t>своих заявлений онлайн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 xml:space="preserve"> уже до начала</w:t>
                            </w:r>
                            <w:r w:rsidR="007D1944" w:rsidRPr="003F1A7E">
                              <w:rPr>
                                <w:sz w:val="22"/>
                                <w:lang w:val="ru-RU"/>
                              </w:rPr>
                              <w:t xml:space="preserve"> августа. </w:t>
                            </w:r>
                            <w:r w:rsidR="00522106">
                              <w:rPr>
                                <w:sz w:val="22"/>
                                <w:lang w:val="ru-RU"/>
                              </w:rPr>
                              <w:t>До времени возврата в школу работайте над эссе.</w:t>
                            </w:r>
                            <w:r w:rsidR="007D1944" w:rsidRPr="0095023A">
                              <w:rPr>
                                <w:sz w:val="22"/>
                                <w:lang w:val="ru-RU"/>
                              </w:rPr>
                              <w:t xml:space="preserve"> </w:t>
                            </w:r>
                          </w:p>
                          <w:p w14:paraId="55F7C41C" w14:textId="77777777" w:rsidR="007D1944" w:rsidRPr="003F1A7E" w:rsidRDefault="009331C8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Сужива</w:t>
                            </w:r>
                            <w:r w:rsidR="00522106">
                              <w:rPr>
                                <w:b/>
                                <w:sz w:val="22"/>
                                <w:lang w:val="ru-RU"/>
                              </w:rPr>
                              <w:t>йте</w:t>
                            </w:r>
                            <w:r w:rsidR="007D1944"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список колледжей</w:t>
                            </w:r>
                            <w:r w:rsidR="00522106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, </w:t>
                            </w:r>
                            <w:r w:rsidR="00522106" w:rsidRPr="00522106">
                              <w:rPr>
                                <w:sz w:val="22"/>
                                <w:lang w:val="ru-RU"/>
                              </w:rPr>
                              <w:t>поступление в</w:t>
                            </w:r>
                            <w:r w:rsidR="00522106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r w:rsidR="00522106" w:rsidRPr="00522106">
                              <w:rPr>
                                <w:sz w:val="22"/>
                                <w:lang w:val="ru-RU"/>
                              </w:rPr>
                              <w:t>которые</w:t>
                            </w:r>
                            <w:r w:rsidR="007D1944" w:rsidRPr="003F1A7E">
                              <w:rPr>
                                <w:sz w:val="22"/>
                              </w:rPr>
                              <w:t> </w:t>
                            </w:r>
                            <w:r w:rsidR="007D1944" w:rsidRPr="003F1A7E">
                              <w:rPr>
                                <w:sz w:val="22"/>
                                <w:lang w:val="ru-RU"/>
                              </w:rPr>
                              <w:t>вы рассматри</w:t>
                            </w:r>
                            <w:r w:rsidR="00522106">
                              <w:rPr>
                                <w:sz w:val="22"/>
                                <w:lang w:val="ru-RU"/>
                              </w:rPr>
                              <w:t>ваете. Если вы можете, посетите те учебные заведения</w:t>
                            </w:r>
                            <w:r w:rsidR="007D1944" w:rsidRPr="003F1A7E">
                              <w:rPr>
                                <w:sz w:val="22"/>
                                <w:lang w:val="ru-RU"/>
                              </w:rPr>
                              <w:t xml:space="preserve">, которые интересуют </w:t>
                            </w:r>
                            <w:r w:rsidR="00522106" w:rsidRPr="003F1A7E">
                              <w:rPr>
                                <w:sz w:val="22"/>
                                <w:lang w:val="ru-RU"/>
                              </w:rPr>
                              <w:t xml:space="preserve">вас </w:t>
                            </w:r>
                            <w:r w:rsidR="007D1944" w:rsidRPr="003F1A7E">
                              <w:rPr>
                                <w:sz w:val="22"/>
                                <w:lang w:val="ru-RU"/>
                              </w:rPr>
                              <w:t>больше всего.</w:t>
                            </w:r>
                          </w:p>
                          <w:p w14:paraId="1D2B41D0" w14:textId="77777777" w:rsidR="007D1944" w:rsidRPr="00522106" w:rsidRDefault="00522106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Свяжитесь с колледжами</w:t>
                            </w:r>
                            <w:r w:rsidR="007D1944"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для запроса информации</w:t>
                            </w:r>
                            <w:r w:rsidR="007D1944" w:rsidRPr="003F1A7E">
                              <w:rPr>
                                <w:sz w:val="22"/>
                              </w:rPr>
                              <w:t> 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и заявлений на вступление</w:t>
                            </w:r>
                            <w:r w:rsidR="007D1944" w:rsidRPr="003F1A7E">
                              <w:rPr>
                                <w:sz w:val="22"/>
                                <w:lang w:val="ru-RU"/>
                              </w:rPr>
                              <w:t xml:space="preserve">. 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Спросите</w:t>
                            </w:r>
                            <w:r w:rsidR="007D1944" w:rsidRPr="00522106">
                              <w:rPr>
                                <w:sz w:val="22"/>
                                <w:lang w:val="ru-RU"/>
                              </w:rPr>
                              <w:t xml:space="preserve"> о фин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ансовой помощи, требованиях по вступлению, и сроках</w:t>
                            </w:r>
                            <w:r w:rsidR="007D1944" w:rsidRPr="00522106">
                              <w:rPr>
                                <w:sz w:val="22"/>
                                <w:lang w:val="ru-RU"/>
                              </w:rPr>
                              <w:t>.</w:t>
                            </w:r>
                          </w:p>
                          <w:p w14:paraId="1F8881A9" w14:textId="77777777" w:rsidR="007D1944" w:rsidRPr="003F1A7E" w:rsidRDefault="007A5CEC" w:rsidP="00103675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rPr>
                                <w:sz w:val="22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Решите,</w:t>
                            </w:r>
                            <w:r w:rsidR="007D1944"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r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собираетесь </w:t>
                            </w:r>
                            <w:r w:rsidR="007D1944"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ли вы 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подавать заявление</w:t>
                            </w:r>
                            <w:r w:rsidR="007D1944"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в конкретный колледж</w:t>
                            </w:r>
                            <w:r w:rsidR="007D1944"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по программе поступления «досрочное</w:t>
                            </w:r>
                            <w:r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решение» или по</w:t>
                            </w:r>
                            <w:r w:rsidR="007D1944"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программе</w:t>
                            </w:r>
                            <w:r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«досрочного</w:t>
                            </w:r>
                            <w:r w:rsidR="007D1944"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2"/>
                                <w:lang w:val="ru-RU"/>
                              </w:rPr>
                              <w:t>действия»</w:t>
                            </w:r>
                            <w:r w:rsidR="007D1944"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>.</w:t>
                            </w:r>
                            <w:r w:rsidR="007D1944" w:rsidRPr="003F1A7E">
                              <w:rPr>
                                <w:sz w:val="22"/>
                              </w:rPr>
                              <w:t> </w:t>
                            </w:r>
                            <w:r w:rsidR="007D1944" w:rsidRPr="003F1A7E">
                              <w:rPr>
                                <w:sz w:val="22"/>
                                <w:lang w:val="ru-RU"/>
                              </w:rPr>
                              <w:t>Убедитесь в то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м, что</w:t>
                            </w:r>
                            <w:r w:rsidR="009331C8">
                              <w:rPr>
                                <w:sz w:val="22"/>
                                <w:lang w:val="ru-RU"/>
                              </w:rPr>
                              <w:t>бы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 xml:space="preserve"> узнать больше о программах поступления,</w:t>
                            </w:r>
                            <w:r w:rsidR="007D1944" w:rsidRPr="003F1A7E">
                              <w:rPr>
                                <w:sz w:val="22"/>
                                <w:lang w:val="ru-RU"/>
                              </w:rPr>
                              <w:t xml:space="preserve"> требования</w:t>
                            </w:r>
                            <w:r>
                              <w:rPr>
                                <w:sz w:val="22"/>
                                <w:lang w:val="ru-RU"/>
                              </w:rPr>
                              <w:t>х и сроках.</w:t>
                            </w:r>
                          </w:p>
                          <w:p w14:paraId="52E2F39B" w14:textId="77777777" w:rsidR="00103675" w:rsidRPr="003F1A7E" w:rsidRDefault="007D1944" w:rsidP="00522106">
                            <w:pPr>
                              <w:pStyle w:val="NoSpacing"/>
                              <w:numPr>
                                <w:ilvl w:val="0"/>
                                <w:numId w:val="47"/>
                              </w:numPr>
                              <w:spacing w:after="240"/>
                              <w:rPr>
                                <w:sz w:val="22"/>
                                <w:lang w:val="ru-RU"/>
                              </w:rPr>
                            </w:pPr>
                            <w:r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>Используйте</w:t>
                            </w:r>
                            <w:r w:rsidRPr="003F1A7E">
                              <w:rPr>
                                <w:b/>
                                <w:sz w:val="22"/>
                              </w:rPr>
                              <w:t> FAFSA</w:t>
                            </w:r>
                            <w:r w:rsidRPr="003F1A7E">
                              <w:rPr>
                                <w:b/>
                                <w:sz w:val="22"/>
                                <w:lang w:val="ru-RU"/>
                              </w:rPr>
                              <w:t>4</w:t>
                            </w:r>
                            <w:r w:rsidR="00522106" w:rsidRPr="00522106">
                              <w:rPr>
                                <w:b/>
                                <w:sz w:val="22"/>
                                <w:lang w:val="ru-RU"/>
                              </w:rPr>
                              <w:t>caster</w:t>
                            </w:r>
                            <w:r w:rsidRPr="003F1A7E">
                              <w:rPr>
                                <w:b/>
                                <w:sz w:val="22"/>
                              </w:rPr>
                              <w:t> </w:t>
                            </w:r>
                            <w:r w:rsidR="00FE5B31">
                              <w:rPr>
                                <w:sz w:val="22"/>
                                <w:lang w:val="ru-RU"/>
                              </w:rPr>
                              <w:t>(анкета прогноза</w:t>
                            </w:r>
                            <w:r w:rsidR="00894704" w:rsidRPr="00894704">
                              <w:rPr>
                                <w:sz w:val="22"/>
                                <w:lang w:val="ru-RU"/>
                              </w:rPr>
                              <w:t xml:space="preserve"> </w:t>
                            </w:r>
                            <w:r w:rsidR="005D3704" w:rsidRPr="003F1A7E">
                              <w:rPr>
                                <w:sz w:val="22"/>
                                <w:lang w:val="ru-RU"/>
                              </w:rPr>
                              <w:t xml:space="preserve">финансовой </w:t>
                            </w:r>
                            <w:r w:rsidR="007A5CEC">
                              <w:rPr>
                                <w:sz w:val="22"/>
                                <w:lang w:val="ru-RU"/>
                              </w:rPr>
                              <w:t>помощи</w:t>
                            </w:r>
                            <w:r w:rsidR="00FE5B31">
                              <w:rPr>
                                <w:sz w:val="22"/>
                                <w:lang w:val="ru-RU"/>
                              </w:rPr>
                              <w:t>)</w:t>
                            </w:r>
                            <w:r w:rsidR="007A5CEC">
                              <w:rPr>
                                <w:sz w:val="22"/>
                                <w:lang w:val="ru-RU"/>
                              </w:rPr>
                              <w:t>,</w:t>
                            </w:r>
                            <w:r w:rsidRPr="003F1A7E">
                              <w:rPr>
                                <w:sz w:val="22"/>
                              </w:rPr>
                              <w:t> </w:t>
                            </w:r>
                            <w:r w:rsidR="007A5CEC">
                              <w:rPr>
                                <w:sz w:val="22"/>
                                <w:lang w:val="ru-RU"/>
                              </w:rPr>
                              <w:t>и сравните</w:t>
                            </w:r>
                            <w:r w:rsidRPr="003F1A7E">
                              <w:rPr>
                                <w:sz w:val="22"/>
                              </w:rPr>
                              <w:t> </w:t>
                            </w:r>
                            <w:r w:rsidR="007A5CEC">
                              <w:rPr>
                                <w:sz w:val="22"/>
                                <w:lang w:val="ru-RU"/>
                              </w:rPr>
                              <w:t>ваши</w:t>
                            </w:r>
                            <w:r w:rsidR="005D3704" w:rsidRPr="003F1A7E">
                              <w:rPr>
                                <w:sz w:val="22"/>
                              </w:rPr>
                              <w:t> </w:t>
                            </w:r>
                            <w:r w:rsidR="007A5CEC">
                              <w:rPr>
                                <w:sz w:val="22"/>
                                <w:lang w:val="ru-RU"/>
                              </w:rPr>
                              <w:t>результаты с фактической стоимостью обучения в колледже, в который вы будете подавать заявление</w:t>
                            </w:r>
                            <w:r w:rsidRPr="003F1A7E">
                              <w:rPr>
                                <w:sz w:val="22"/>
                                <w:lang w:val="ru-RU"/>
                              </w:rPr>
                              <w:t>.</w:t>
                            </w:r>
                            <w:r w:rsidRPr="003F1A7E">
                              <w:rPr>
                                <w:sz w:val="22"/>
                              </w:rPr>
                              <w:t> </w:t>
                            </w:r>
                          </w:p>
                          <w:p w14:paraId="67A85886" w14:textId="77777777" w:rsidR="003F1A7E" w:rsidRPr="000D0339" w:rsidRDefault="003F1A7E" w:rsidP="003F1A7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szCs w:val="24"/>
                                <w:lang w:val="ru-RU"/>
                              </w:rPr>
                              <w:t>Контрольный список для семьи</w:t>
                            </w:r>
                          </w:p>
                          <w:p w14:paraId="4058F701" w14:textId="7A991D3C" w:rsidR="007D1944" w:rsidRPr="00522106" w:rsidRDefault="00522106" w:rsidP="002F16BC">
                            <w:pPr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spacing w:after="0" w:line="240" w:lineRule="auto"/>
                              <w:ind w:left="720"/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Осмотрите</w:t>
                            </w:r>
                            <w:r w:rsidR="007D1944" w:rsidRPr="003F1A7E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 xml:space="preserve"> ваше финансовое положение</w:t>
                            </w:r>
                            <w:r w:rsidR="005D3704" w:rsidRPr="003F1A7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 xml:space="preserve">и </w:t>
                            </w:r>
                            <w:r w:rsidR="00A802AA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узнай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те</w:t>
                            </w:r>
                            <w:r w:rsidR="005D3704" w:rsidRPr="003F1A7E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A802AA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о способах</w:t>
                            </w:r>
                            <w:r w:rsidR="005D3704" w:rsidRPr="003F1A7E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 xml:space="preserve"> помочь</w:t>
                            </w:r>
                            <w:r w:rsidR="007D1944" w:rsidRPr="003F1A7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 </w:t>
                            </w:r>
                            <w:r w:rsidR="007D1944" w:rsidRPr="003F1A7E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заплатить за колледж.</w:t>
                            </w:r>
                            <w:r w:rsidR="007D1944" w:rsidRPr="003F1A7E">
                              <w:rPr>
                                <w:rFonts w:ascii="Trebuchet MS" w:hAnsi="Trebuchet MS"/>
                                <w:szCs w:val="24"/>
                              </w:rPr>
                              <w:t> </w:t>
                            </w:r>
                            <w:r w:rsidR="00A802AA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Получите информацию о</w:t>
                            </w:r>
                            <w:r w:rsidR="007D1944" w:rsidRPr="003F1A7E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 расход</w:t>
                            </w:r>
                            <w:r w:rsidR="00A802AA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ах на</w:t>
                            </w:r>
                            <w:r w:rsidR="00A802AA" w:rsidRPr="00A802AA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 w:rsidR="00A802AA" w:rsidRPr="003F1A7E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колледж</w:t>
                            </w:r>
                            <w:r w:rsidR="00A802AA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. Вы можете быть удивлены, настолько доступным послешкольное</w:t>
                            </w:r>
                            <w:r w:rsidR="007D1944" w:rsidRPr="003F1A7E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 образование может быть. </w:t>
                            </w:r>
                          </w:p>
                          <w:p w14:paraId="3008B18A" w14:textId="54707DDB" w:rsidR="007D1944" w:rsidRPr="00A802AA" w:rsidRDefault="00A802AA" w:rsidP="002F16BC">
                            <w:pPr>
                              <w:numPr>
                                <w:ilvl w:val="0"/>
                                <w:numId w:val="48"/>
                              </w:numPr>
                              <w:tabs>
                                <w:tab w:val="left" w:pos="720"/>
                              </w:tabs>
                              <w:spacing w:before="100" w:beforeAutospacing="1" w:after="100" w:afterAutospacing="1" w:line="240" w:lineRule="auto"/>
                              <w:ind w:left="720"/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Исследуйте варианты финансовой помощи</w:t>
                            </w:r>
                            <w:r w:rsidR="007D1944" w:rsidRPr="003F1A7E">
                              <w:rPr>
                                <w:rFonts w:ascii="Trebuchet MS" w:hAnsi="Trebuchet MS"/>
                                <w:b/>
                                <w:szCs w:val="24"/>
                                <w:lang w:val="ru-RU"/>
                              </w:rPr>
                              <w:t>.</w:t>
                            </w:r>
                            <w:r w:rsidR="007D1944" w:rsidRPr="003F1A7E">
                              <w:rPr>
                                <w:rFonts w:ascii="Trebuchet MS" w:hAnsi="Trebuchet MS"/>
                                <w:b/>
                                <w:szCs w:val="24"/>
                              </w:rPr>
                              <w:t> </w:t>
                            </w:r>
                            <w:r w:rsidR="007D1944" w:rsidRPr="003F1A7E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Они включают гранты и стипендии, займы, и программ</w:t>
                            </w:r>
                            <w:r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ы</w:t>
                            </w:r>
                            <w:r w:rsidRPr="00A802AA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«работа без отрыва от учебы»</w:t>
                            </w:r>
                            <w:r w:rsidR="007D1944" w:rsidRPr="003F1A7E">
                              <w:rPr>
                                <w:rFonts w:ascii="Trebuchet MS" w:hAnsi="Trebuchet MS"/>
                                <w:szCs w:val="24"/>
                                <w:lang w:val="ru-RU"/>
                              </w:rPr>
                              <w:t>, которые могут помочь заплатить за колледж.</w:t>
                            </w:r>
                          </w:p>
                          <w:p w14:paraId="588FBC3F" w14:textId="77777777" w:rsidR="00854BA0" w:rsidRPr="00A802AA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  <w:lang w:val="ru-RU"/>
                              </w:rPr>
                            </w:pPr>
                          </w:p>
                          <w:p w14:paraId="1D3590CF" w14:textId="77777777" w:rsidR="008A4FE5" w:rsidRPr="00A802AA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646FA" id="_x0000_s1036" type="#_x0000_t202" style="position:absolute;margin-left:180pt;margin-top:167.3pt;width:387.55pt;height:432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" fillcolor="#e1eee8 [663]" stroked="f">
                <v:textbox>
                  <w:txbxContent>
                    <w:p w14:paraId="55445508" w14:textId="77777777" w:rsidR="003F1A7E" w:rsidRDefault="003F1A7E" w:rsidP="003F1A7E">
                      <w:pPr>
                        <w:pStyle w:val="NoSpacing"/>
                        <w:rPr>
                          <w:rFonts w:ascii="Myriad Pro" w:hAnsi="Myriad Pro"/>
                          <w:sz w:val="30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0"/>
                          <w:lang w:val="ru-RU"/>
                        </w:rPr>
                        <w:t>Контрольный список ученика</w:t>
                      </w:r>
                      <w:r>
                        <w:rPr>
                          <w:rFonts w:ascii="Myriad Pro" w:hAnsi="Myriad Pro"/>
                          <w:b/>
                          <w:sz w:val="30"/>
                        </w:rPr>
                        <w:t> </w:t>
                      </w:r>
                    </w:p>
                    <w:p w14:paraId="397EF131" w14:textId="77777777" w:rsidR="007D1944" w:rsidRPr="0095023A" w:rsidRDefault="0095023A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lang w:val="ru-RU"/>
                        </w:rPr>
                        <w:t>Начинайте думать о ваших заявлениях на вступление</w:t>
                      </w:r>
                      <w:r w:rsidR="007D1944" w:rsidRPr="003F1A7E">
                        <w:rPr>
                          <w:sz w:val="22"/>
                          <w:lang w:val="ru-RU"/>
                        </w:rPr>
                        <w:t xml:space="preserve">. Как правило, колледжи </w:t>
                      </w:r>
                      <w:r>
                        <w:rPr>
                          <w:sz w:val="22"/>
                          <w:lang w:val="ru-RU"/>
                        </w:rPr>
                        <w:t xml:space="preserve">будут иметь формы </w:t>
                      </w:r>
                      <w:r w:rsidR="009331C8">
                        <w:rPr>
                          <w:sz w:val="22"/>
                          <w:lang w:val="ru-RU"/>
                        </w:rPr>
                        <w:t>своих заявлений онлайн</w:t>
                      </w:r>
                      <w:r>
                        <w:rPr>
                          <w:sz w:val="22"/>
                          <w:lang w:val="ru-RU"/>
                        </w:rPr>
                        <w:t xml:space="preserve"> уже до начала</w:t>
                      </w:r>
                      <w:r w:rsidR="007D1944" w:rsidRPr="003F1A7E">
                        <w:rPr>
                          <w:sz w:val="22"/>
                          <w:lang w:val="ru-RU"/>
                        </w:rPr>
                        <w:t xml:space="preserve"> августа. </w:t>
                      </w:r>
                      <w:r w:rsidR="00522106">
                        <w:rPr>
                          <w:sz w:val="22"/>
                          <w:lang w:val="ru-RU"/>
                        </w:rPr>
                        <w:t>До времени возврата в школу работайте над эссе.</w:t>
                      </w:r>
                      <w:r w:rsidR="007D1944" w:rsidRPr="0095023A">
                        <w:rPr>
                          <w:sz w:val="22"/>
                          <w:lang w:val="ru-RU"/>
                        </w:rPr>
                        <w:t xml:space="preserve"> </w:t>
                      </w:r>
                    </w:p>
                    <w:p w14:paraId="55F7C41C" w14:textId="77777777" w:rsidR="007D1944" w:rsidRPr="003F1A7E" w:rsidRDefault="009331C8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lang w:val="ru-RU"/>
                        </w:rPr>
                        <w:t>Сужива</w:t>
                      </w:r>
                      <w:r w:rsidR="00522106">
                        <w:rPr>
                          <w:b/>
                          <w:sz w:val="22"/>
                          <w:lang w:val="ru-RU"/>
                        </w:rPr>
                        <w:t>йте</w:t>
                      </w:r>
                      <w:r w:rsidR="007D1944" w:rsidRPr="003F1A7E">
                        <w:rPr>
                          <w:b/>
                          <w:sz w:val="22"/>
                          <w:lang w:val="ru-RU"/>
                        </w:rPr>
                        <w:t xml:space="preserve"> список колледжей</w:t>
                      </w:r>
                      <w:r w:rsidR="00522106">
                        <w:rPr>
                          <w:b/>
                          <w:sz w:val="22"/>
                          <w:lang w:val="ru-RU"/>
                        </w:rPr>
                        <w:t xml:space="preserve">, </w:t>
                      </w:r>
                      <w:r w:rsidR="00522106" w:rsidRPr="00522106">
                        <w:rPr>
                          <w:sz w:val="22"/>
                          <w:lang w:val="ru-RU"/>
                        </w:rPr>
                        <w:t>поступление в</w:t>
                      </w:r>
                      <w:r w:rsidR="00522106"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r w:rsidR="00522106" w:rsidRPr="00522106">
                        <w:rPr>
                          <w:sz w:val="22"/>
                          <w:lang w:val="ru-RU"/>
                        </w:rPr>
                        <w:t>которые</w:t>
                      </w:r>
                      <w:r w:rsidR="007D1944" w:rsidRPr="003F1A7E">
                        <w:rPr>
                          <w:sz w:val="22"/>
                        </w:rPr>
                        <w:t> </w:t>
                      </w:r>
                      <w:r w:rsidR="007D1944" w:rsidRPr="003F1A7E">
                        <w:rPr>
                          <w:sz w:val="22"/>
                          <w:lang w:val="ru-RU"/>
                        </w:rPr>
                        <w:t>вы рассматри</w:t>
                      </w:r>
                      <w:r w:rsidR="00522106">
                        <w:rPr>
                          <w:sz w:val="22"/>
                          <w:lang w:val="ru-RU"/>
                        </w:rPr>
                        <w:t>ваете. Если вы можете, посетите те учебные заведения</w:t>
                      </w:r>
                      <w:r w:rsidR="007D1944" w:rsidRPr="003F1A7E">
                        <w:rPr>
                          <w:sz w:val="22"/>
                          <w:lang w:val="ru-RU"/>
                        </w:rPr>
                        <w:t xml:space="preserve">, которые интересуют </w:t>
                      </w:r>
                      <w:r w:rsidR="00522106" w:rsidRPr="003F1A7E">
                        <w:rPr>
                          <w:sz w:val="22"/>
                          <w:lang w:val="ru-RU"/>
                        </w:rPr>
                        <w:t xml:space="preserve">вас </w:t>
                      </w:r>
                      <w:r w:rsidR="007D1944" w:rsidRPr="003F1A7E">
                        <w:rPr>
                          <w:sz w:val="22"/>
                          <w:lang w:val="ru-RU"/>
                        </w:rPr>
                        <w:t>больше всего.</w:t>
                      </w:r>
                    </w:p>
                    <w:p w14:paraId="1D2B41D0" w14:textId="77777777" w:rsidR="007D1944" w:rsidRPr="00522106" w:rsidRDefault="00522106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lang w:val="ru-RU"/>
                        </w:rPr>
                        <w:t>Свяжитесь с колледжами</w:t>
                      </w:r>
                      <w:r w:rsidR="007D1944" w:rsidRPr="003F1A7E">
                        <w:rPr>
                          <w:b/>
                          <w:sz w:val="22"/>
                          <w:lang w:val="ru-RU"/>
                        </w:rPr>
                        <w:t xml:space="preserve"> для запроса информации</w:t>
                      </w:r>
                      <w:r w:rsidR="007D1944" w:rsidRPr="003F1A7E">
                        <w:rPr>
                          <w:sz w:val="22"/>
                        </w:rPr>
                        <w:t> </w:t>
                      </w:r>
                      <w:r>
                        <w:rPr>
                          <w:sz w:val="22"/>
                          <w:lang w:val="ru-RU"/>
                        </w:rPr>
                        <w:t>и заявлений на вступление</w:t>
                      </w:r>
                      <w:r w:rsidR="007D1944" w:rsidRPr="003F1A7E">
                        <w:rPr>
                          <w:sz w:val="22"/>
                          <w:lang w:val="ru-RU"/>
                        </w:rPr>
                        <w:t xml:space="preserve">. </w:t>
                      </w:r>
                      <w:r>
                        <w:rPr>
                          <w:sz w:val="22"/>
                          <w:lang w:val="ru-RU"/>
                        </w:rPr>
                        <w:t>Спросите</w:t>
                      </w:r>
                      <w:r w:rsidR="007D1944" w:rsidRPr="00522106">
                        <w:rPr>
                          <w:sz w:val="22"/>
                          <w:lang w:val="ru-RU"/>
                        </w:rPr>
                        <w:t xml:space="preserve"> о фин</w:t>
                      </w:r>
                      <w:r>
                        <w:rPr>
                          <w:sz w:val="22"/>
                          <w:lang w:val="ru-RU"/>
                        </w:rPr>
                        <w:t>ансовой помощи, требованиях по вступлению, и сроках</w:t>
                      </w:r>
                      <w:r w:rsidR="007D1944" w:rsidRPr="00522106">
                        <w:rPr>
                          <w:sz w:val="22"/>
                          <w:lang w:val="ru-RU"/>
                        </w:rPr>
                        <w:t>.</w:t>
                      </w:r>
                    </w:p>
                    <w:p w14:paraId="1F8881A9" w14:textId="77777777" w:rsidR="007D1944" w:rsidRPr="003F1A7E" w:rsidRDefault="007A5CEC" w:rsidP="00103675">
                      <w:pPr>
                        <w:pStyle w:val="NoSpacing"/>
                        <w:numPr>
                          <w:ilvl w:val="0"/>
                          <w:numId w:val="47"/>
                        </w:numPr>
                        <w:rPr>
                          <w:sz w:val="22"/>
                          <w:lang w:val="ru-RU"/>
                        </w:rPr>
                      </w:pPr>
                      <w:r>
                        <w:rPr>
                          <w:b/>
                          <w:sz w:val="22"/>
                          <w:lang w:val="ru-RU"/>
                        </w:rPr>
                        <w:t>Решите,</w:t>
                      </w:r>
                      <w:r w:rsidR="007D1944" w:rsidRPr="003F1A7E"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r w:rsidRPr="003F1A7E">
                        <w:rPr>
                          <w:b/>
                          <w:sz w:val="22"/>
                          <w:lang w:val="ru-RU"/>
                        </w:rPr>
                        <w:t xml:space="preserve">собираетесь </w:t>
                      </w:r>
                      <w:r w:rsidR="007D1944" w:rsidRPr="003F1A7E">
                        <w:rPr>
                          <w:b/>
                          <w:sz w:val="22"/>
                          <w:lang w:val="ru-RU"/>
                        </w:rPr>
                        <w:t xml:space="preserve">ли вы 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>подавать заявление</w:t>
                      </w:r>
                      <w:r w:rsidR="007D1944" w:rsidRPr="003F1A7E"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>в конкретный колледж</w:t>
                      </w:r>
                      <w:r w:rsidR="007D1944" w:rsidRPr="003F1A7E"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>по программе поступления «досрочное</w:t>
                      </w:r>
                      <w:r w:rsidRPr="003F1A7E"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>решение» или по</w:t>
                      </w:r>
                      <w:r w:rsidR="007D1944" w:rsidRPr="003F1A7E"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>программе</w:t>
                      </w:r>
                      <w:r w:rsidRPr="003F1A7E"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>«досрочного</w:t>
                      </w:r>
                      <w:r w:rsidR="007D1944" w:rsidRPr="003F1A7E">
                        <w:rPr>
                          <w:b/>
                          <w:sz w:val="22"/>
                          <w:lang w:val="ru-RU"/>
                        </w:rPr>
                        <w:t xml:space="preserve"> </w:t>
                      </w:r>
                      <w:r>
                        <w:rPr>
                          <w:b/>
                          <w:sz w:val="22"/>
                          <w:lang w:val="ru-RU"/>
                        </w:rPr>
                        <w:t>действия»</w:t>
                      </w:r>
                      <w:r w:rsidR="007D1944" w:rsidRPr="003F1A7E">
                        <w:rPr>
                          <w:b/>
                          <w:sz w:val="22"/>
                          <w:lang w:val="ru-RU"/>
                        </w:rPr>
                        <w:t>.</w:t>
                      </w:r>
                      <w:r w:rsidR="007D1944" w:rsidRPr="003F1A7E">
                        <w:rPr>
                          <w:sz w:val="22"/>
                        </w:rPr>
                        <w:t> </w:t>
                      </w:r>
                      <w:r w:rsidR="007D1944" w:rsidRPr="003F1A7E">
                        <w:rPr>
                          <w:sz w:val="22"/>
                          <w:lang w:val="ru-RU"/>
                        </w:rPr>
                        <w:t>Убедитесь в то</w:t>
                      </w:r>
                      <w:r>
                        <w:rPr>
                          <w:sz w:val="22"/>
                          <w:lang w:val="ru-RU"/>
                        </w:rPr>
                        <w:t>м, что</w:t>
                      </w:r>
                      <w:r w:rsidR="009331C8">
                        <w:rPr>
                          <w:sz w:val="22"/>
                          <w:lang w:val="ru-RU"/>
                        </w:rPr>
                        <w:t>бы</w:t>
                      </w:r>
                      <w:r>
                        <w:rPr>
                          <w:sz w:val="22"/>
                          <w:lang w:val="ru-RU"/>
                        </w:rPr>
                        <w:t xml:space="preserve"> узнать больше о программах поступления,</w:t>
                      </w:r>
                      <w:r w:rsidR="007D1944" w:rsidRPr="003F1A7E">
                        <w:rPr>
                          <w:sz w:val="22"/>
                          <w:lang w:val="ru-RU"/>
                        </w:rPr>
                        <w:t xml:space="preserve"> требования</w:t>
                      </w:r>
                      <w:r>
                        <w:rPr>
                          <w:sz w:val="22"/>
                          <w:lang w:val="ru-RU"/>
                        </w:rPr>
                        <w:t>х и сроках.</w:t>
                      </w:r>
                    </w:p>
                    <w:p w14:paraId="52E2F39B" w14:textId="77777777" w:rsidR="00103675" w:rsidRPr="003F1A7E" w:rsidRDefault="007D1944" w:rsidP="00522106">
                      <w:pPr>
                        <w:pStyle w:val="NoSpacing"/>
                        <w:numPr>
                          <w:ilvl w:val="0"/>
                          <w:numId w:val="47"/>
                        </w:numPr>
                        <w:spacing w:after="240"/>
                        <w:rPr>
                          <w:sz w:val="22"/>
                          <w:lang w:val="ru-RU"/>
                        </w:rPr>
                      </w:pPr>
                      <w:r w:rsidRPr="003F1A7E">
                        <w:rPr>
                          <w:b/>
                          <w:sz w:val="22"/>
                          <w:lang w:val="ru-RU"/>
                        </w:rPr>
                        <w:t>Используйте</w:t>
                      </w:r>
                      <w:r w:rsidRPr="003F1A7E">
                        <w:rPr>
                          <w:b/>
                          <w:sz w:val="22"/>
                        </w:rPr>
                        <w:t> FAFSA</w:t>
                      </w:r>
                      <w:r w:rsidRPr="003F1A7E">
                        <w:rPr>
                          <w:b/>
                          <w:sz w:val="22"/>
                          <w:lang w:val="ru-RU"/>
                        </w:rPr>
                        <w:t>4</w:t>
                      </w:r>
                      <w:r w:rsidR="00522106" w:rsidRPr="00522106">
                        <w:rPr>
                          <w:b/>
                          <w:sz w:val="22"/>
                          <w:lang w:val="ru-RU"/>
                        </w:rPr>
                        <w:t>caster</w:t>
                      </w:r>
                      <w:r w:rsidRPr="003F1A7E">
                        <w:rPr>
                          <w:b/>
                          <w:sz w:val="22"/>
                        </w:rPr>
                        <w:t> </w:t>
                      </w:r>
                      <w:r w:rsidR="00FE5B31">
                        <w:rPr>
                          <w:sz w:val="22"/>
                          <w:lang w:val="ru-RU"/>
                        </w:rPr>
                        <w:t>(анкета прогноза</w:t>
                      </w:r>
                      <w:r w:rsidR="00894704" w:rsidRPr="00894704">
                        <w:rPr>
                          <w:sz w:val="22"/>
                          <w:lang w:val="ru-RU"/>
                        </w:rPr>
                        <w:t xml:space="preserve"> </w:t>
                      </w:r>
                      <w:r w:rsidR="005D3704" w:rsidRPr="003F1A7E">
                        <w:rPr>
                          <w:sz w:val="22"/>
                          <w:lang w:val="ru-RU"/>
                        </w:rPr>
                        <w:t xml:space="preserve">финансовой </w:t>
                      </w:r>
                      <w:r w:rsidR="007A5CEC">
                        <w:rPr>
                          <w:sz w:val="22"/>
                          <w:lang w:val="ru-RU"/>
                        </w:rPr>
                        <w:t>помощи</w:t>
                      </w:r>
                      <w:r w:rsidR="00FE5B31">
                        <w:rPr>
                          <w:sz w:val="22"/>
                          <w:lang w:val="ru-RU"/>
                        </w:rPr>
                        <w:t>)</w:t>
                      </w:r>
                      <w:r w:rsidR="007A5CEC">
                        <w:rPr>
                          <w:sz w:val="22"/>
                          <w:lang w:val="ru-RU"/>
                        </w:rPr>
                        <w:t>,</w:t>
                      </w:r>
                      <w:r w:rsidRPr="003F1A7E">
                        <w:rPr>
                          <w:sz w:val="22"/>
                        </w:rPr>
                        <w:t> </w:t>
                      </w:r>
                      <w:r w:rsidR="007A5CEC">
                        <w:rPr>
                          <w:sz w:val="22"/>
                          <w:lang w:val="ru-RU"/>
                        </w:rPr>
                        <w:t>и сравните</w:t>
                      </w:r>
                      <w:r w:rsidRPr="003F1A7E">
                        <w:rPr>
                          <w:sz w:val="22"/>
                        </w:rPr>
                        <w:t> </w:t>
                      </w:r>
                      <w:r w:rsidR="007A5CEC">
                        <w:rPr>
                          <w:sz w:val="22"/>
                          <w:lang w:val="ru-RU"/>
                        </w:rPr>
                        <w:t>ваши</w:t>
                      </w:r>
                      <w:r w:rsidR="005D3704" w:rsidRPr="003F1A7E">
                        <w:rPr>
                          <w:sz w:val="22"/>
                        </w:rPr>
                        <w:t> </w:t>
                      </w:r>
                      <w:r w:rsidR="007A5CEC">
                        <w:rPr>
                          <w:sz w:val="22"/>
                          <w:lang w:val="ru-RU"/>
                        </w:rPr>
                        <w:t>результаты с фактической стоимостью обучения в колледже, в который вы будете подавать заявление</w:t>
                      </w:r>
                      <w:r w:rsidRPr="003F1A7E">
                        <w:rPr>
                          <w:sz w:val="22"/>
                          <w:lang w:val="ru-RU"/>
                        </w:rPr>
                        <w:t>.</w:t>
                      </w:r>
                      <w:r w:rsidRPr="003F1A7E">
                        <w:rPr>
                          <w:sz w:val="22"/>
                        </w:rPr>
                        <w:t> </w:t>
                      </w:r>
                    </w:p>
                    <w:p w14:paraId="67A85886" w14:textId="77777777" w:rsidR="003F1A7E" w:rsidRPr="000D0339" w:rsidRDefault="003F1A7E" w:rsidP="003F1A7E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24"/>
                          <w:lang w:val="ru-RU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szCs w:val="24"/>
                          <w:lang w:val="ru-RU"/>
                        </w:rPr>
                        <w:t>Контрольный список для семьи</w:t>
                      </w:r>
                    </w:p>
                    <w:p w14:paraId="4058F701" w14:textId="7A991D3C" w:rsidR="007D1944" w:rsidRPr="00522106" w:rsidRDefault="00522106" w:rsidP="002F16BC">
                      <w:pPr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spacing w:after="0" w:line="240" w:lineRule="auto"/>
                        <w:ind w:left="720"/>
                        <w:rPr>
                          <w:rFonts w:ascii="Trebuchet MS" w:hAnsi="Trebuchet MS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Осмотрите</w:t>
                      </w:r>
                      <w:r w:rsidR="007D1944" w:rsidRPr="003F1A7E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 xml:space="preserve"> ваше финансовое положение</w:t>
                      </w:r>
                      <w:r w:rsidR="005D3704" w:rsidRPr="003F1A7E">
                        <w:rPr>
                          <w:rFonts w:ascii="Trebuchet MS" w:hAnsi="Trebuchet MS"/>
                          <w:b/>
                          <w:szCs w:val="24"/>
                        </w:rPr>
                        <w:t> </w:t>
                      </w:r>
                      <w:r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 xml:space="preserve">и </w:t>
                      </w:r>
                      <w:r w:rsidR="00A802AA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узнай</w:t>
                      </w:r>
                      <w:r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те</w:t>
                      </w:r>
                      <w:r w:rsidR="005D3704" w:rsidRPr="003F1A7E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 xml:space="preserve"> </w:t>
                      </w:r>
                      <w:r w:rsidR="00A802AA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о способах</w:t>
                      </w:r>
                      <w:r w:rsidR="005D3704" w:rsidRPr="003F1A7E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 xml:space="preserve"> помочь</w:t>
                      </w:r>
                      <w:r w:rsidR="007D1944" w:rsidRPr="003F1A7E">
                        <w:rPr>
                          <w:rFonts w:ascii="Trebuchet MS" w:hAnsi="Trebuchet MS"/>
                          <w:b/>
                          <w:szCs w:val="24"/>
                        </w:rPr>
                        <w:t> </w:t>
                      </w:r>
                      <w:r w:rsidR="007D1944" w:rsidRPr="003F1A7E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заплатить за колледж.</w:t>
                      </w:r>
                      <w:r w:rsidR="007D1944" w:rsidRPr="003F1A7E">
                        <w:rPr>
                          <w:rFonts w:ascii="Trebuchet MS" w:hAnsi="Trebuchet MS"/>
                          <w:szCs w:val="24"/>
                        </w:rPr>
                        <w:t> </w:t>
                      </w:r>
                      <w:r w:rsidR="00A802AA">
                        <w:rPr>
                          <w:rFonts w:ascii="Trebuchet MS" w:hAnsi="Trebuchet MS"/>
                          <w:szCs w:val="24"/>
                          <w:lang w:val="ru-RU"/>
                        </w:rPr>
                        <w:t>Получите информацию о</w:t>
                      </w:r>
                      <w:r w:rsidR="007D1944" w:rsidRPr="003F1A7E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 расход</w:t>
                      </w:r>
                      <w:r w:rsidR="00A802AA">
                        <w:rPr>
                          <w:rFonts w:ascii="Trebuchet MS" w:hAnsi="Trebuchet MS"/>
                          <w:szCs w:val="24"/>
                          <w:lang w:val="ru-RU"/>
                        </w:rPr>
                        <w:t>ах на</w:t>
                      </w:r>
                      <w:r w:rsidR="00A802AA" w:rsidRPr="00A802AA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 </w:t>
                      </w:r>
                      <w:r w:rsidR="00A802AA" w:rsidRPr="003F1A7E">
                        <w:rPr>
                          <w:rFonts w:ascii="Trebuchet MS" w:hAnsi="Trebuchet MS"/>
                          <w:szCs w:val="24"/>
                          <w:lang w:val="ru-RU"/>
                        </w:rPr>
                        <w:t>колледж</w:t>
                      </w:r>
                      <w:r w:rsidR="00A802AA">
                        <w:rPr>
                          <w:rFonts w:ascii="Trebuchet MS" w:hAnsi="Trebuchet MS"/>
                          <w:szCs w:val="24"/>
                          <w:lang w:val="ru-RU"/>
                        </w:rPr>
                        <w:t>. Вы можете быть удивлены, настолько доступным послешкольное</w:t>
                      </w:r>
                      <w:r w:rsidR="007D1944" w:rsidRPr="003F1A7E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 образование может быть. </w:t>
                      </w:r>
                    </w:p>
                    <w:p w14:paraId="3008B18A" w14:textId="54707DDB" w:rsidR="007D1944" w:rsidRPr="00A802AA" w:rsidRDefault="00A802AA" w:rsidP="002F16BC">
                      <w:pPr>
                        <w:numPr>
                          <w:ilvl w:val="0"/>
                          <w:numId w:val="48"/>
                        </w:numPr>
                        <w:tabs>
                          <w:tab w:val="left" w:pos="720"/>
                        </w:tabs>
                        <w:spacing w:before="100" w:beforeAutospacing="1" w:after="100" w:afterAutospacing="1" w:line="240" w:lineRule="auto"/>
                        <w:ind w:left="720"/>
                        <w:rPr>
                          <w:rFonts w:ascii="Trebuchet MS" w:hAnsi="Trebuchet MS"/>
                          <w:szCs w:val="24"/>
                          <w:lang w:val="ru-RU"/>
                        </w:rPr>
                      </w:pPr>
                      <w:r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Исследуйте варианты финансовой помощи</w:t>
                      </w:r>
                      <w:r w:rsidR="007D1944" w:rsidRPr="003F1A7E">
                        <w:rPr>
                          <w:rFonts w:ascii="Trebuchet MS" w:hAnsi="Trebuchet MS"/>
                          <w:b/>
                          <w:szCs w:val="24"/>
                          <w:lang w:val="ru-RU"/>
                        </w:rPr>
                        <w:t>.</w:t>
                      </w:r>
                      <w:r w:rsidR="007D1944" w:rsidRPr="003F1A7E">
                        <w:rPr>
                          <w:rFonts w:ascii="Trebuchet MS" w:hAnsi="Trebuchet MS"/>
                          <w:b/>
                          <w:szCs w:val="24"/>
                        </w:rPr>
                        <w:t> </w:t>
                      </w:r>
                      <w:r w:rsidR="007D1944" w:rsidRPr="003F1A7E">
                        <w:rPr>
                          <w:rFonts w:ascii="Trebuchet MS" w:hAnsi="Trebuchet MS"/>
                          <w:szCs w:val="24"/>
                          <w:lang w:val="ru-RU"/>
                        </w:rPr>
                        <w:t>Они включают гранты и стипендии, займы, и программ</w:t>
                      </w:r>
                      <w:r>
                        <w:rPr>
                          <w:rFonts w:ascii="Trebuchet MS" w:hAnsi="Trebuchet MS"/>
                          <w:szCs w:val="24"/>
                          <w:lang w:val="ru-RU"/>
                        </w:rPr>
                        <w:t>ы</w:t>
                      </w:r>
                      <w:r w:rsidRPr="00A802AA">
                        <w:rPr>
                          <w:rFonts w:ascii="Trebuchet MS" w:hAnsi="Trebuchet MS"/>
                          <w:szCs w:val="24"/>
                          <w:lang w:val="ru-RU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szCs w:val="24"/>
                          <w:lang w:val="ru-RU"/>
                        </w:rPr>
                        <w:t>«работа без отрыва от учебы»</w:t>
                      </w:r>
                      <w:r w:rsidR="007D1944" w:rsidRPr="003F1A7E">
                        <w:rPr>
                          <w:rFonts w:ascii="Trebuchet MS" w:hAnsi="Trebuchet MS"/>
                          <w:szCs w:val="24"/>
                          <w:lang w:val="ru-RU"/>
                        </w:rPr>
                        <w:t>, которые могут помочь заплатить за колледж.</w:t>
                      </w:r>
                    </w:p>
                    <w:p w14:paraId="588FBC3F" w14:textId="77777777" w:rsidR="00854BA0" w:rsidRPr="00A802AA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  <w:lang w:val="ru-RU"/>
                        </w:rPr>
                      </w:pPr>
                    </w:p>
                    <w:p w14:paraId="1D3590CF" w14:textId="77777777" w:rsidR="008A4FE5" w:rsidRPr="00A802AA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> </w:t>
      </w:r>
    </w:p>
    <w:sectPr w:rsidR="00671A4B" w:rsidRPr="001B2141" w:rsidSect="009909CD">
      <w:footerReference w:type="default" r:id="rId16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FE514" w14:textId="77777777" w:rsidR="00151B5A" w:rsidRDefault="00151B5A" w:rsidP="009909CD">
      <w:pPr>
        <w:spacing w:after="0" w:line="240" w:lineRule="auto"/>
      </w:pPr>
      <w:r>
        <w:separator/>
      </w:r>
    </w:p>
  </w:endnote>
  <w:endnote w:type="continuationSeparator" w:id="0">
    <w:p w14:paraId="3ACA70E2" w14:textId="77777777" w:rsidR="00151B5A" w:rsidRDefault="00151B5A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7D8AC" w14:textId="77777777" w:rsidR="007F2EA5" w:rsidRDefault="007F2EA5" w:rsidP="007F2EA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uk-UA" w:eastAsia="uk-UA"/>
      </w:rPr>
      <w:drawing>
        <wp:inline distT="0" distB="0" distL="0" distR="0" wp14:anchorId="5B0F4DFE" wp14:editId="753000A2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5E00CC8" w14:textId="6F7E1ECC" w:rsidR="007F2EA5" w:rsidRPr="003F1A7E" w:rsidRDefault="00212C81" w:rsidP="00212C81">
    <w:pPr>
      <w:pStyle w:val="Footer"/>
      <w:jc w:val="center"/>
      <w:rPr>
        <w:lang w:val="ru-RU"/>
      </w:rPr>
    </w:pPr>
    <w:r>
      <w:rPr>
        <w:rFonts w:ascii="Myriad Pro" w:hAnsi="Myriad Pro"/>
        <w:sz w:val="24"/>
        <w:szCs w:val="36"/>
        <w:lang w:val="ru-RU"/>
      </w:rPr>
      <w:t>Посетите</w:t>
    </w:r>
    <w:r w:rsidR="00023135">
      <w:rPr>
        <w:rFonts w:ascii="Myriad Pro" w:hAnsi="Myriad Pro"/>
        <w:sz w:val="24"/>
        <w:szCs w:val="36"/>
      </w:rPr>
      <w:t xml:space="preserve"> </w:t>
    </w:r>
    <w:hyperlink r:id="rId2" w:history="1">
      <w:r w:rsidR="00023135" w:rsidRPr="00BF7B9C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023135">
      <w:rPr>
        <w:rFonts w:ascii="Myriad Pro" w:hAnsi="Myriad Pro"/>
        <w:sz w:val="24"/>
        <w:szCs w:val="36"/>
      </w:rPr>
      <w:t xml:space="preserve"> </w:t>
    </w:r>
    <w:r>
      <w:rPr>
        <w:rFonts w:ascii="Myriad Pro" w:hAnsi="Myriad Pro"/>
        <w:sz w:val="24"/>
        <w:szCs w:val="36"/>
        <w:lang w:val="ru-RU"/>
      </w:rPr>
      <w:t>чтобы узнать больше и получить доступ к ресурсам, которые помогут вашему ребенку выработать план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BB2D3" w14:textId="77777777" w:rsidR="00151B5A" w:rsidRDefault="00151B5A" w:rsidP="009909CD">
      <w:pPr>
        <w:spacing w:after="0" w:line="240" w:lineRule="auto"/>
      </w:pPr>
      <w:r>
        <w:separator/>
      </w:r>
    </w:p>
  </w:footnote>
  <w:footnote w:type="continuationSeparator" w:id="0">
    <w:p w14:paraId="05DE30BD" w14:textId="77777777" w:rsidR="00151B5A" w:rsidRDefault="00151B5A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251399"/>
    <w:multiLevelType w:val="hybridMultilevel"/>
    <w:tmpl w:val="25BC02AE"/>
    <w:lvl w:ilvl="0" w:tplc="1BFA8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E7486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80C19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EB487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A3A15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B1C7B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220CC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A8802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B320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6A4763"/>
    <w:multiLevelType w:val="hybridMultilevel"/>
    <w:tmpl w:val="3F32B06C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C74C65"/>
    <w:multiLevelType w:val="hybridMultilevel"/>
    <w:tmpl w:val="FB8AAAB0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059E9"/>
    <w:multiLevelType w:val="hybridMultilevel"/>
    <w:tmpl w:val="24BC8B44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AA14E3"/>
    <w:multiLevelType w:val="hybridMultilevel"/>
    <w:tmpl w:val="1CA66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6809D8"/>
    <w:multiLevelType w:val="hybridMultilevel"/>
    <w:tmpl w:val="C5B653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7"/>
  </w:num>
  <w:num w:numId="3">
    <w:abstractNumId w:val="33"/>
  </w:num>
  <w:num w:numId="4">
    <w:abstractNumId w:val="13"/>
  </w:num>
  <w:num w:numId="5">
    <w:abstractNumId w:val="20"/>
  </w:num>
  <w:num w:numId="6">
    <w:abstractNumId w:val="19"/>
  </w:num>
  <w:num w:numId="7">
    <w:abstractNumId w:val="18"/>
  </w:num>
  <w:num w:numId="8">
    <w:abstractNumId w:val="23"/>
  </w:num>
  <w:num w:numId="9">
    <w:abstractNumId w:val="15"/>
  </w:num>
  <w:num w:numId="10">
    <w:abstractNumId w:val="9"/>
  </w:num>
  <w:num w:numId="11">
    <w:abstractNumId w:val="32"/>
  </w:num>
  <w:num w:numId="12">
    <w:abstractNumId w:val="39"/>
  </w:num>
  <w:num w:numId="13">
    <w:abstractNumId w:val="14"/>
  </w:num>
  <w:num w:numId="14">
    <w:abstractNumId w:val="27"/>
  </w:num>
  <w:num w:numId="15">
    <w:abstractNumId w:val="31"/>
  </w:num>
  <w:num w:numId="16">
    <w:abstractNumId w:val="17"/>
  </w:num>
  <w:num w:numId="17">
    <w:abstractNumId w:val="40"/>
  </w:num>
  <w:num w:numId="18">
    <w:abstractNumId w:val="10"/>
  </w:num>
  <w:num w:numId="19">
    <w:abstractNumId w:val="34"/>
  </w:num>
  <w:num w:numId="20">
    <w:abstractNumId w:val="41"/>
  </w:num>
  <w:num w:numId="21">
    <w:abstractNumId w:val="4"/>
  </w:num>
  <w:num w:numId="22">
    <w:abstractNumId w:val="6"/>
  </w:num>
  <w:num w:numId="23">
    <w:abstractNumId w:val="21"/>
  </w:num>
  <w:num w:numId="24">
    <w:abstractNumId w:val="44"/>
  </w:num>
  <w:num w:numId="25">
    <w:abstractNumId w:val="24"/>
  </w:num>
  <w:num w:numId="26">
    <w:abstractNumId w:val="38"/>
  </w:num>
  <w:num w:numId="27">
    <w:abstractNumId w:val="42"/>
  </w:num>
  <w:num w:numId="28">
    <w:abstractNumId w:val="5"/>
  </w:num>
  <w:num w:numId="29">
    <w:abstractNumId w:val="28"/>
  </w:num>
  <w:num w:numId="30">
    <w:abstractNumId w:val="7"/>
  </w:num>
  <w:num w:numId="31">
    <w:abstractNumId w:val="30"/>
  </w:num>
  <w:num w:numId="32">
    <w:abstractNumId w:val="35"/>
  </w:num>
  <w:num w:numId="33">
    <w:abstractNumId w:val="45"/>
  </w:num>
  <w:num w:numId="34">
    <w:abstractNumId w:val="37"/>
  </w:num>
  <w:num w:numId="35">
    <w:abstractNumId w:val="0"/>
  </w:num>
  <w:num w:numId="36">
    <w:abstractNumId w:val="22"/>
  </w:num>
  <w:num w:numId="37">
    <w:abstractNumId w:val="43"/>
  </w:num>
  <w:num w:numId="38">
    <w:abstractNumId w:val="1"/>
  </w:num>
  <w:num w:numId="39">
    <w:abstractNumId w:val="36"/>
  </w:num>
  <w:num w:numId="40">
    <w:abstractNumId w:val="29"/>
  </w:num>
  <w:num w:numId="41">
    <w:abstractNumId w:val="12"/>
  </w:num>
  <w:num w:numId="42">
    <w:abstractNumId w:val="2"/>
  </w:num>
  <w:num w:numId="43">
    <w:abstractNumId w:val="25"/>
  </w:num>
  <w:num w:numId="44">
    <w:abstractNumId w:val="8"/>
  </w:num>
  <w:num w:numId="45">
    <w:abstractNumId w:val="26"/>
  </w:num>
  <w:num w:numId="46">
    <w:abstractNumId w:val="3"/>
  </w:num>
  <w:num w:numId="47">
    <w:abstractNumId w:val="16"/>
  </w:num>
  <w:num w:numId="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AxMzI3NzI0NjVW0lEKTi0uzszPAykwrAUArPp/xCwAAAA="/>
  </w:docVars>
  <w:rsids>
    <w:rsidRoot w:val="001B2141"/>
    <w:rsid w:val="0001264A"/>
    <w:rsid w:val="00023135"/>
    <w:rsid w:val="00023E72"/>
    <w:rsid w:val="00076C3A"/>
    <w:rsid w:val="000C40B8"/>
    <w:rsid w:val="000D20E1"/>
    <w:rsid w:val="000D7343"/>
    <w:rsid w:val="000E0CED"/>
    <w:rsid w:val="00103675"/>
    <w:rsid w:val="00150CB1"/>
    <w:rsid w:val="00151B5A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212C81"/>
    <w:rsid w:val="00256898"/>
    <w:rsid w:val="00275C50"/>
    <w:rsid w:val="00287F5E"/>
    <w:rsid w:val="002C7E8E"/>
    <w:rsid w:val="002F16BC"/>
    <w:rsid w:val="00356A1E"/>
    <w:rsid w:val="00370512"/>
    <w:rsid w:val="003A596D"/>
    <w:rsid w:val="003E771B"/>
    <w:rsid w:val="003F1A7E"/>
    <w:rsid w:val="00406591"/>
    <w:rsid w:val="00414D69"/>
    <w:rsid w:val="00436814"/>
    <w:rsid w:val="00445317"/>
    <w:rsid w:val="0045478F"/>
    <w:rsid w:val="0047425E"/>
    <w:rsid w:val="004853E6"/>
    <w:rsid w:val="004D131D"/>
    <w:rsid w:val="004F36C8"/>
    <w:rsid w:val="00522106"/>
    <w:rsid w:val="005326F5"/>
    <w:rsid w:val="00532A29"/>
    <w:rsid w:val="00571AEF"/>
    <w:rsid w:val="005D3704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C566E"/>
    <w:rsid w:val="006F45EA"/>
    <w:rsid w:val="0070210A"/>
    <w:rsid w:val="00724F5F"/>
    <w:rsid w:val="00761661"/>
    <w:rsid w:val="00781C88"/>
    <w:rsid w:val="00784F1D"/>
    <w:rsid w:val="00790717"/>
    <w:rsid w:val="007A5CEC"/>
    <w:rsid w:val="007D1944"/>
    <w:rsid w:val="007E0452"/>
    <w:rsid w:val="007F2EA5"/>
    <w:rsid w:val="007F6F23"/>
    <w:rsid w:val="008110A7"/>
    <w:rsid w:val="00841577"/>
    <w:rsid w:val="00854BA0"/>
    <w:rsid w:val="00862933"/>
    <w:rsid w:val="00874387"/>
    <w:rsid w:val="008916E0"/>
    <w:rsid w:val="00894704"/>
    <w:rsid w:val="008A4FE5"/>
    <w:rsid w:val="008C6CD8"/>
    <w:rsid w:val="008D48FE"/>
    <w:rsid w:val="008F484C"/>
    <w:rsid w:val="009331C8"/>
    <w:rsid w:val="00940823"/>
    <w:rsid w:val="00944DBE"/>
    <w:rsid w:val="0095023A"/>
    <w:rsid w:val="00972CAE"/>
    <w:rsid w:val="00980FFC"/>
    <w:rsid w:val="00981E73"/>
    <w:rsid w:val="009909CD"/>
    <w:rsid w:val="009B09EE"/>
    <w:rsid w:val="009B4D70"/>
    <w:rsid w:val="009C6715"/>
    <w:rsid w:val="009E0635"/>
    <w:rsid w:val="009F0D68"/>
    <w:rsid w:val="009F5C88"/>
    <w:rsid w:val="00A10DD0"/>
    <w:rsid w:val="00A2151C"/>
    <w:rsid w:val="00A25076"/>
    <w:rsid w:val="00A448B3"/>
    <w:rsid w:val="00A51106"/>
    <w:rsid w:val="00A802AA"/>
    <w:rsid w:val="00A924DC"/>
    <w:rsid w:val="00A953D9"/>
    <w:rsid w:val="00AC643F"/>
    <w:rsid w:val="00AC67ED"/>
    <w:rsid w:val="00B044CD"/>
    <w:rsid w:val="00B53C93"/>
    <w:rsid w:val="00B646B2"/>
    <w:rsid w:val="00B84392"/>
    <w:rsid w:val="00B91A1C"/>
    <w:rsid w:val="00BD3320"/>
    <w:rsid w:val="00BF154F"/>
    <w:rsid w:val="00C124B0"/>
    <w:rsid w:val="00C621E9"/>
    <w:rsid w:val="00C62BCC"/>
    <w:rsid w:val="00C7202C"/>
    <w:rsid w:val="00C8734F"/>
    <w:rsid w:val="00C91747"/>
    <w:rsid w:val="00CA36F6"/>
    <w:rsid w:val="00CD2DEC"/>
    <w:rsid w:val="00CD333D"/>
    <w:rsid w:val="00CE5BCB"/>
    <w:rsid w:val="00CF1D50"/>
    <w:rsid w:val="00D14F9D"/>
    <w:rsid w:val="00D257AF"/>
    <w:rsid w:val="00D321C2"/>
    <w:rsid w:val="00D56082"/>
    <w:rsid w:val="00DE4EC4"/>
    <w:rsid w:val="00E052A7"/>
    <w:rsid w:val="00E1055A"/>
    <w:rsid w:val="00E805E9"/>
    <w:rsid w:val="00E90CAB"/>
    <w:rsid w:val="00F010F1"/>
    <w:rsid w:val="00F03301"/>
    <w:rsid w:val="00F35BE3"/>
    <w:rsid w:val="00F40A18"/>
    <w:rsid w:val="00F56DB3"/>
    <w:rsid w:val="00F95852"/>
    <w:rsid w:val="00FC4D12"/>
    <w:rsid w:val="00FD7D61"/>
    <w:rsid w:val="00FE5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6BC67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231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91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6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earup.wa.gov/students/apply-to-college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earup.wa.gov/students/apply-to-colleg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s://wsac.wa.gov/student-residency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sac.wa.gov/student-residency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F0FA7CE23264336B1114D1B1BF58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258EC-C862-477D-868E-3ACD4155AD53}"/>
      </w:docPartPr>
      <w:docPartBody>
        <w:p w:rsidR="00844901" w:rsidRDefault="001C12BC" w:rsidP="001C12BC">
          <w:pPr>
            <w:pStyle w:val="BF0FA7CE23264336B1114D1B1BF5800F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A7E2FF6D6E3B4483ADD2CC613E134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2FFA9-F354-4501-9956-14105F514398}"/>
      </w:docPartPr>
      <w:docPartBody>
        <w:p w:rsidR="00844901" w:rsidRDefault="001C12BC" w:rsidP="001C12BC">
          <w:pPr>
            <w:pStyle w:val="A7E2FF6D6E3B4483ADD2CC613E13497C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93F20"/>
    <w:rsid w:val="001C12BC"/>
    <w:rsid w:val="004D1936"/>
    <w:rsid w:val="006834C1"/>
    <w:rsid w:val="00844901"/>
    <w:rsid w:val="008B0559"/>
    <w:rsid w:val="008C7997"/>
    <w:rsid w:val="00A31BA8"/>
    <w:rsid w:val="00A523FA"/>
    <w:rsid w:val="00BD4B9E"/>
    <w:rsid w:val="00C74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12BC"/>
  </w:style>
  <w:style w:type="paragraph" w:customStyle="1" w:styleId="BF0FA7CE23264336B1114D1B1BF5800F">
    <w:name w:val="BF0FA7CE23264336B1114D1B1BF5800F"/>
    <w:rsid w:val="001C12BC"/>
    <w:rPr>
      <w:lang w:val="uk-UA" w:eastAsia="uk-UA"/>
    </w:rPr>
  </w:style>
  <w:style w:type="paragraph" w:customStyle="1" w:styleId="A7E2FF6D6E3B4483ADD2CC613E13497C">
    <w:name w:val="A7E2FF6D6E3B4483ADD2CC613E13497C"/>
    <w:rsid w:val="001C12BC"/>
    <w:rPr>
      <w:lang w:val="uk-UA" w:eastAsia="uk-U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0B2B36-7A8B-4B75-AD1D-1B94EE5CB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8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9-13T21:09:00Z</dcterms:created>
  <dcterms:modified xsi:type="dcterms:W3CDTF">2022-03-10T21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